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lledutableau"/>
        <w:tblpPr w:leftFromText="180" w:rightFromText="180" w:vertAnchor="text" w:horzAnchor="margin" w:tblpY="-52"/>
        <w:tblW w:w="9638" w:type="dxa"/>
        <w:tblLook w:val="04A0" w:firstRow="1" w:lastRow="0" w:firstColumn="1" w:lastColumn="0" w:noHBand="0" w:noVBand="1"/>
      </w:tblPr>
      <w:tblGrid>
        <w:gridCol w:w="4170"/>
        <w:gridCol w:w="5468"/>
      </w:tblGrid>
      <w:tr w:rsidRPr="00920261" w:rsidR="00920261" w:rsidTr="0E1094CD" w14:paraId="2EB9A2DD" w14:textId="77777777">
        <w:tc>
          <w:tcPr>
            <w:tcW w:w="9638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="006A2B33" w:rsidP="00F02D05" w:rsidRDefault="006A2B33" w14:paraId="163C71EF" w14:textId="44088FD7">
            <w:pPr>
              <w:pageBreakBefore/>
              <w:widowControl w:val="0"/>
              <w:spacing w:after="120"/>
              <w:jc w:val="center"/>
              <w:rPr>
                <w:rFonts w:ascii="Open Sans SemiBold" w:hAnsi="Open Sans SemiBold" w:eastAsia="Arial" w:cs="Open Sans SemiBold"/>
                <w:b/>
                <w:bCs/>
                <w:color w:val="E36C0A"/>
                <w:sz w:val="40"/>
                <w:szCs w:val="40"/>
              </w:rPr>
            </w:pPr>
            <w:r w:rsidRPr="788DF091">
              <w:rPr>
                <w:rFonts w:ascii="Open Sans SemiBold" w:hAnsi="Open Sans SemiBold" w:eastAsia="Arial" w:cs="Open Sans SemiBold"/>
                <w:b/>
                <w:bCs/>
                <w:color w:val="E36C0A"/>
                <w:sz w:val="40"/>
                <w:szCs w:val="40"/>
              </w:rPr>
              <w:t>Appel</w:t>
            </w:r>
            <w:r w:rsidRPr="788DF091">
              <w:rPr>
                <w:rFonts w:ascii="Open Sans" w:hAnsi="Open Sans" w:eastAsia="Calibri" w:cs="Open Sans"/>
                <w:b/>
                <w:bCs/>
                <w:color w:val="63003C"/>
                <w:sz w:val="32"/>
                <w:szCs w:val="32"/>
              </w:rPr>
              <w:t xml:space="preserve"> </w:t>
            </w:r>
            <w:r w:rsidRPr="788DF091">
              <w:rPr>
                <w:rFonts w:ascii="Open Sans SemiBold" w:hAnsi="Open Sans SemiBold" w:eastAsia="Arial" w:cs="Open Sans SemiBold"/>
                <w:b/>
                <w:bCs/>
                <w:color w:val="E36C0A"/>
                <w:sz w:val="40"/>
                <w:szCs w:val="40"/>
              </w:rPr>
              <w:t xml:space="preserve">à </w:t>
            </w:r>
            <w:r w:rsidRPr="788DF091" w:rsidR="00DF6ABC">
              <w:rPr>
                <w:rFonts w:ascii="Open Sans SemiBold" w:hAnsi="Open Sans SemiBold" w:eastAsia="Arial" w:cs="Open Sans SemiBold"/>
                <w:b/>
                <w:bCs/>
                <w:color w:val="E36C0A"/>
                <w:sz w:val="40"/>
                <w:szCs w:val="40"/>
              </w:rPr>
              <w:t>P</w:t>
            </w:r>
            <w:r w:rsidRPr="788DF091">
              <w:rPr>
                <w:rFonts w:ascii="Open Sans SemiBold" w:hAnsi="Open Sans SemiBold" w:eastAsia="Arial" w:cs="Open Sans SemiBold"/>
                <w:b/>
                <w:bCs/>
                <w:color w:val="E36C0A"/>
                <w:sz w:val="40"/>
                <w:szCs w:val="40"/>
              </w:rPr>
              <w:t>rojets « </w:t>
            </w:r>
            <w:r w:rsidRPr="788DF091" w:rsidR="007542D7">
              <w:rPr>
                <w:rFonts w:ascii="Open Sans SemiBold" w:hAnsi="Open Sans SemiBold" w:eastAsia="Arial" w:cs="Open Sans SemiBold"/>
                <w:b/>
                <w:bCs/>
                <w:color w:val="E36C0A"/>
                <w:sz w:val="40"/>
                <w:szCs w:val="40"/>
              </w:rPr>
              <w:t>NEW COLLABORATION</w:t>
            </w:r>
            <w:r w:rsidRPr="788DF091" w:rsidR="465CEF6D">
              <w:rPr>
                <w:rFonts w:ascii="Open Sans SemiBold" w:hAnsi="Open Sans SemiBold" w:eastAsia="Arial" w:cs="Open Sans SemiBold"/>
                <w:b/>
                <w:bCs/>
                <w:color w:val="E36C0A"/>
                <w:sz w:val="40"/>
                <w:szCs w:val="40"/>
              </w:rPr>
              <w:t>S</w:t>
            </w:r>
            <w:r w:rsidRPr="788DF091">
              <w:rPr>
                <w:rFonts w:ascii="Open Sans SemiBold" w:hAnsi="Open Sans SemiBold" w:eastAsia="Arial" w:cs="Open Sans SemiBold"/>
                <w:b/>
                <w:bCs/>
                <w:i/>
                <w:iCs/>
                <w:color w:val="E36C0A"/>
                <w:sz w:val="40"/>
                <w:szCs w:val="40"/>
              </w:rPr>
              <w:t> </w:t>
            </w:r>
            <w:r w:rsidRPr="788DF091">
              <w:rPr>
                <w:rFonts w:ascii="Open Sans SemiBold" w:hAnsi="Open Sans SemiBold" w:eastAsia="Arial" w:cs="Open Sans SemiBold"/>
                <w:b/>
                <w:bCs/>
                <w:color w:val="E36C0A"/>
                <w:sz w:val="40"/>
                <w:szCs w:val="40"/>
              </w:rPr>
              <w:t>»</w:t>
            </w:r>
            <w:r w:rsidRPr="788DF091" w:rsidR="00223F41">
              <w:rPr>
                <w:rFonts w:ascii="Open Sans SemiBold" w:hAnsi="Open Sans SemiBold" w:eastAsia="Arial" w:cs="Open Sans SemiBold"/>
                <w:b/>
                <w:bCs/>
                <w:color w:val="E36C0A"/>
                <w:sz w:val="40"/>
                <w:szCs w:val="40"/>
              </w:rPr>
              <w:t xml:space="preserve"> </w:t>
            </w:r>
          </w:p>
          <w:p w:rsidRPr="00425E14" w:rsidR="00955DE4" w:rsidP="00955DE4" w:rsidRDefault="00955DE4" w14:paraId="2780CA6D" w14:textId="77777777">
            <w:pPr>
              <w:spacing w:before="240"/>
              <w:jc w:val="center"/>
              <w:rPr>
                <w:rFonts w:ascii="Open Sans SemiBold" w:hAnsi="Open Sans SemiBold" w:cs="Open Sans SemiBold"/>
                <w:b/>
                <w:bCs/>
                <w:color w:val="63003C"/>
                <w:sz w:val="40"/>
                <w:szCs w:val="44"/>
              </w:rPr>
            </w:pPr>
            <w:r w:rsidRPr="00425E14">
              <w:rPr>
                <w:rFonts w:ascii="Open Sans SemiBold" w:hAnsi="Open Sans SemiBold" w:cs="Open Sans SemiBold"/>
                <w:b/>
                <w:bCs/>
                <w:color w:val="63003C"/>
                <w:sz w:val="40"/>
                <w:szCs w:val="44"/>
              </w:rPr>
              <w:t xml:space="preserve">DOSSIER DE SOUMISSION </w:t>
            </w:r>
          </w:p>
          <w:p w:rsidR="000730EA" w:rsidP="0091797A" w:rsidRDefault="0091797A" w14:paraId="21877F11" w14:textId="24CE8C5D">
            <w:pPr>
              <w:jc w:val="center"/>
            </w:pPr>
            <w:r w:rsidRPr="00166FF2">
              <w:rPr>
                <w:rFonts w:ascii="Open Sans SemiBold" w:hAnsi="Open Sans SemiBold" w:cs="Open Sans SemiBold"/>
                <w:b/>
                <w:bCs/>
                <w:u w:val="single"/>
              </w:rPr>
              <w:t xml:space="preserve">Ce document est à compléter et à </w:t>
            </w:r>
            <w:r w:rsidRPr="00166FF2" w:rsidR="000730EA">
              <w:rPr>
                <w:rFonts w:ascii="Open Sans SemiBold" w:hAnsi="Open Sans SemiBold" w:cs="Open Sans SemiBold"/>
                <w:b/>
                <w:bCs/>
                <w:u w:val="single"/>
              </w:rPr>
              <w:t xml:space="preserve">renvoyer en </w:t>
            </w:r>
            <w:r w:rsidRPr="00166FF2">
              <w:rPr>
                <w:rFonts w:ascii="Open Sans SemiBold" w:hAnsi="Open Sans SemiBold" w:cs="Open Sans SemiBold"/>
                <w:b/>
                <w:bCs/>
                <w:u w:val="single"/>
              </w:rPr>
              <w:t xml:space="preserve">format </w:t>
            </w:r>
            <w:r w:rsidRPr="00166FF2" w:rsidR="00955DE4">
              <w:rPr>
                <w:rFonts w:ascii="Open Sans SemiBold" w:hAnsi="Open Sans SemiBold" w:cs="Open Sans SemiBold"/>
                <w:b/>
                <w:bCs/>
                <w:u w:val="single"/>
              </w:rPr>
              <w:t>PDF</w:t>
            </w:r>
            <w:r w:rsidRPr="00166FF2" w:rsidR="000730EA">
              <w:rPr>
                <w:rFonts w:ascii="Open Sans SemiBold" w:hAnsi="Open Sans SemiBold" w:cs="Open Sans SemiBold"/>
                <w:b/>
                <w:bCs/>
                <w:u w:val="single"/>
              </w:rPr>
              <w:t xml:space="preserve"> à</w:t>
            </w:r>
            <w:r w:rsidR="000730EA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 xml:space="preserve"> </w:t>
            </w:r>
            <w:r w:rsidR="000730EA">
              <w:t xml:space="preserve"> </w:t>
            </w:r>
          </w:p>
          <w:p w:rsidRPr="00166FF2" w:rsidR="0091797A" w:rsidP="0091797A" w:rsidRDefault="000730EA" w14:paraId="66A157E4" w14:textId="3E0753D0">
            <w:pPr>
              <w:jc w:val="center"/>
              <w:rPr>
                <w:rFonts w:ascii="Open Sans SemiBold" w:hAnsi="Open Sans SemiBold" w:cs="Open Sans SemiBold"/>
                <w:b/>
                <w:bCs/>
                <w:color w:val="0000FF"/>
                <w:u w:val="single"/>
              </w:rPr>
            </w:pPr>
            <w:r w:rsidRPr="00166FF2">
              <w:rPr>
                <w:rFonts w:ascii="Open Sans SemiBold" w:hAnsi="Open Sans SemiBold" w:cs="Open Sans SemiBold"/>
                <w:b/>
                <w:bCs/>
                <w:color w:val="0000FF"/>
                <w:u w:val="single"/>
              </w:rPr>
              <w:t>contact.gs-heads@universite-paris-saclay.f</w:t>
            </w:r>
            <w:r w:rsidR="007D100F">
              <w:rPr>
                <w:rFonts w:ascii="Open Sans SemiBold" w:hAnsi="Open Sans SemiBold" w:cs="Open Sans SemiBold"/>
                <w:b/>
                <w:bCs/>
                <w:color w:val="0000FF"/>
                <w:u w:val="single"/>
              </w:rPr>
              <w:t>r</w:t>
            </w:r>
          </w:p>
          <w:p w:rsidRPr="004C6B29" w:rsidR="004C6B29" w:rsidP="0091797A" w:rsidRDefault="0091797A" w14:paraId="6A61384C" w14:textId="010FE287">
            <w:pPr>
              <w:spacing w:after="120"/>
              <w:jc w:val="center"/>
              <w:rPr>
                <w:rFonts w:ascii="Open Sans SemiBold" w:hAnsi="Open Sans SemiBold" w:cs="Open Sans SemiBold"/>
                <w:b/>
                <w:bCs/>
                <w:color w:val="FF0000"/>
                <w:sz w:val="36"/>
                <w:szCs w:val="44"/>
                <w:u w:val="single"/>
              </w:rPr>
            </w:pPr>
            <w:r w:rsidRPr="00166FF2">
              <w:rPr>
                <w:rFonts w:ascii="Open Sans SemiBold" w:hAnsi="Open Sans SemiBold" w:cs="Open Sans SemiBold"/>
                <w:b/>
                <w:bCs/>
                <w:u w:val="single"/>
              </w:rPr>
              <w:t xml:space="preserve">Il </w:t>
            </w:r>
            <w:r w:rsidRPr="00166FF2" w:rsidR="004C6B29">
              <w:rPr>
                <w:rFonts w:ascii="Open Sans SemiBold" w:hAnsi="Open Sans SemiBold" w:cs="Open Sans SemiBold"/>
                <w:b/>
                <w:bCs/>
                <w:u w:val="single"/>
              </w:rPr>
              <w:t xml:space="preserve">ne doit </w:t>
            </w:r>
            <w:r w:rsidRPr="002B12F5" w:rsidR="004C6B29">
              <w:rPr>
                <w:rFonts w:ascii="Open Sans SemiBold" w:hAnsi="Open Sans SemiBold" w:cs="Open Sans SemiBold"/>
                <w:b/>
                <w:bCs/>
                <w:u w:val="single"/>
              </w:rPr>
              <w:t xml:space="preserve">pas excéder </w:t>
            </w:r>
            <w:r w:rsidRPr="002B12F5" w:rsidR="00E3715B">
              <w:rPr>
                <w:rFonts w:ascii="Open Sans SemiBold" w:hAnsi="Open Sans SemiBold" w:cs="Open Sans SemiBold"/>
                <w:b/>
                <w:bCs/>
                <w:u w:val="single"/>
              </w:rPr>
              <w:t>8</w:t>
            </w:r>
            <w:r w:rsidRPr="002B12F5" w:rsidR="004C6B29">
              <w:rPr>
                <w:rFonts w:ascii="Open Sans SemiBold" w:hAnsi="Open Sans SemiBold" w:cs="Open Sans SemiBold"/>
                <w:b/>
                <w:bCs/>
                <w:u w:val="single"/>
              </w:rPr>
              <w:t xml:space="preserve"> pages</w:t>
            </w:r>
            <w:r w:rsidRPr="00166FF2">
              <w:rPr>
                <w:rFonts w:ascii="Open Sans SemiBold" w:hAnsi="Open Sans SemiBold" w:cs="Open Sans SemiBold"/>
                <w:b/>
                <w:bCs/>
                <w:u w:val="single"/>
              </w:rPr>
              <w:t>,</w:t>
            </w:r>
          </w:p>
        </w:tc>
      </w:tr>
      <w:tr w:rsidRPr="00920261" w:rsidR="00DF6ABC" w:rsidTr="0E1094CD" w14:paraId="434F2DA3" w14:textId="77777777">
        <w:trPr>
          <w:trHeight w:val="437"/>
        </w:trPr>
        <w:tc>
          <w:tcPr>
            <w:tcW w:w="9638" w:type="dxa"/>
            <w:gridSpan w:val="2"/>
            <w:tcBorders>
              <w:top w:val="single" w:color="auto" w:sz="4" w:space="0"/>
            </w:tcBorders>
          </w:tcPr>
          <w:p w:rsidRPr="00FD0023" w:rsidR="00DF6ABC" w:rsidRDefault="00DF6ABC" w14:paraId="1CB41325" w14:textId="4A028893">
            <w:pPr>
              <w:widowControl w:val="0"/>
              <w:rPr>
                <w:rFonts w:ascii="Open Sans" w:hAnsi="Open Sans" w:cs="Open Sans"/>
                <w:b/>
                <w:color w:val="63003C"/>
                <w:sz w:val="20"/>
                <w:szCs w:val="20"/>
              </w:rPr>
            </w:pPr>
            <w:r w:rsidRPr="00505024">
              <w:rPr>
                <w:rFonts w:ascii="Open Sans" w:hAnsi="Open Sans" w:cs="Open Sans"/>
                <w:b/>
                <w:color w:val="ED7D31" w:themeColor="accent2"/>
              </w:rPr>
              <w:t xml:space="preserve">TITRE DU PROJET : </w:t>
            </w:r>
          </w:p>
        </w:tc>
      </w:tr>
      <w:tr w:rsidRPr="00920261" w:rsidR="00DF6ABC" w:rsidTr="0E1094CD" w14:paraId="4B18BEDF" w14:textId="77777777">
        <w:trPr>
          <w:trHeight w:val="437"/>
        </w:trPr>
        <w:tc>
          <w:tcPr>
            <w:tcW w:w="9638" w:type="dxa"/>
            <w:gridSpan w:val="2"/>
            <w:tcBorders>
              <w:top w:val="single" w:color="auto" w:sz="4" w:space="0"/>
            </w:tcBorders>
          </w:tcPr>
          <w:p w:rsidRPr="00FD0023" w:rsidR="00DF6ABC" w:rsidRDefault="00DF6ABC" w14:paraId="45F109FB" w14:textId="1EC3FF2E">
            <w:pPr>
              <w:widowControl w:val="0"/>
              <w:rPr>
                <w:rFonts w:ascii="Open Sans" w:hAnsi="Open Sans" w:eastAsia="Calibri" w:cs="Open Sans"/>
                <w:b/>
                <w:color w:val="63003C"/>
                <w:sz w:val="20"/>
                <w:szCs w:val="20"/>
              </w:rPr>
            </w:pPr>
            <w:r w:rsidRPr="00505024">
              <w:rPr>
                <w:rFonts w:ascii="Open Sans" w:hAnsi="Open Sans" w:cs="Open Sans"/>
                <w:b/>
                <w:color w:val="ED7D31" w:themeColor="accent2"/>
              </w:rPr>
              <w:t xml:space="preserve">ACRONYME : </w:t>
            </w:r>
          </w:p>
        </w:tc>
      </w:tr>
      <w:tr w:rsidRPr="006E6505" w:rsidR="00DF6ABC" w:rsidTr="0E1094CD" w14:paraId="7BBE79FE" w14:textId="77777777">
        <w:trPr>
          <w:trHeight w:val="437"/>
        </w:trPr>
        <w:tc>
          <w:tcPr>
            <w:tcW w:w="9638" w:type="dxa"/>
            <w:gridSpan w:val="2"/>
            <w:tcBorders>
              <w:top w:val="single" w:color="auto" w:sz="4" w:space="0"/>
            </w:tcBorders>
          </w:tcPr>
          <w:p w:rsidRPr="006E6505" w:rsidR="00DF6ABC" w:rsidRDefault="00DF6ABC" w14:paraId="728016F6" w14:textId="632CAEDE">
            <w:pPr>
              <w:widowControl w:val="0"/>
              <w:rPr>
                <w:rFonts w:ascii="Open Sans" w:hAnsi="Open Sans" w:eastAsia="Calibri" w:cs="Open Sans"/>
                <w:b/>
                <w:sz w:val="20"/>
                <w:szCs w:val="20"/>
              </w:rPr>
            </w:pPr>
            <w:r w:rsidRPr="006E6505">
              <w:rPr>
                <w:rFonts w:ascii="Open Sans" w:hAnsi="Open Sans" w:eastAsia="Calibri" w:cs="Open Sans"/>
                <w:b/>
                <w:sz w:val="20"/>
                <w:szCs w:val="20"/>
              </w:rPr>
              <w:t xml:space="preserve">Nom et prénom </w:t>
            </w:r>
            <w:r w:rsidRPr="006E6505" w:rsidR="00033F7B">
              <w:rPr>
                <w:rFonts w:ascii="Open Sans" w:hAnsi="Open Sans" w:eastAsia="Calibri" w:cs="Open Sans"/>
                <w:b/>
                <w:sz w:val="20"/>
                <w:szCs w:val="20"/>
              </w:rPr>
              <w:t xml:space="preserve">Responsable Scientifique </w:t>
            </w:r>
            <w:r w:rsidRPr="006E6505" w:rsidR="006E6505">
              <w:rPr>
                <w:rFonts w:ascii="Open Sans" w:hAnsi="Open Sans" w:eastAsia="Calibri" w:cs="Open Sans"/>
                <w:b/>
                <w:sz w:val="20"/>
                <w:szCs w:val="20"/>
              </w:rPr>
              <w:t>1</w:t>
            </w:r>
            <w:r w:rsidR="00D77A30">
              <w:rPr>
                <w:rFonts w:ascii="Open Sans" w:hAnsi="Open Sans" w:eastAsia="Calibri" w:cs="Open Sans"/>
                <w:b/>
                <w:sz w:val="20"/>
                <w:szCs w:val="20"/>
              </w:rPr>
              <w:t xml:space="preserve"> </w:t>
            </w:r>
            <w:r w:rsidRPr="006E6505">
              <w:rPr>
                <w:rFonts w:ascii="Open Sans" w:hAnsi="Open Sans" w:eastAsia="Calibri" w:cs="Open Sans"/>
                <w:b/>
                <w:sz w:val="20"/>
                <w:szCs w:val="20"/>
              </w:rPr>
              <w:t>:</w:t>
            </w:r>
          </w:p>
          <w:p w:rsidRPr="006E6505" w:rsidR="00272C26" w:rsidP="0E1094CD" w:rsidRDefault="005B5152" w14:paraId="7F0847FC" w14:textId="1814DE3C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  <w:r w:rsidRPr="0E1094CD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Fonction :</w:t>
            </w:r>
            <w:r w:rsidRPr="0E1094CD" w:rsidR="31FF0177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 xml:space="preserve"> </w:t>
            </w:r>
            <w:r w:rsidRPr="0E1094CD" w:rsidR="19F8A812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 xml:space="preserve">                                               </w:t>
            </w:r>
            <w:r w:rsidRPr="0E1094CD" w:rsidR="1CEA6041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 xml:space="preserve">            M</w:t>
            </w:r>
            <w:r w:rsidRPr="0E1094CD" w:rsidR="00272C26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ail :</w:t>
            </w:r>
          </w:p>
        </w:tc>
      </w:tr>
      <w:tr w:rsidRPr="006E6505" w:rsidR="00DF6ABC" w:rsidTr="0E1094CD" w14:paraId="480A92A5" w14:textId="77777777">
        <w:trPr>
          <w:trHeight w:val="437"/>
        </w:trPr>
        <w:tc>
          <w:tcPr>
            <w:tcW w:w="4170" w:type="dxa"/>
            <w:tcBorders>
              <w:top w:val="single" w:color="auto" w:sz="4" w:space="0"/>
            </w:tcBorders>
          </w:tcPr>
          <w:p w:rsidRPr="006E6505" w:rsidR="00B56487" w:rsidP="0E1094CD" w:rsidRDefault="7CC76EF6" w14:paraId="05585AC2" w14:textId="6450565F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  <w:r w:rsidRPr="0E1094CD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Laboratoire 1 :</w:t>
            </w:r>
          </w:p>
          <w:p w:rsidRPr="006E6505" w:rsidR="00B56487" w:rsidP="0E1094CD" w:rsidRDefault="00B56487" w14:paraId="6C2F9D23" w14:textId="7B9ECAB5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</w:p>
          <w:p w:rsidR="00B56487" w:rsidP="0E1094CD" w:rsidRDefault="7CC76EF6" w14:paraId="0082A87D" w14:textId="77777777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  <w:r w:rsidRPr="0E1094CD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 xml:space="preserve">Equipe : </w:t>
            </w:r>
          </w:p>
          <w:p w:rsidRPr="006E6505" w:rsidR="007C69A0" w:rsidP="0E1094CD" w:rsidRDefault="007C69A0" w14:paraId="2C3FFEF3" w14:textId="1256B702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  <w:r w:rsidRPr="007C69A0">
              <w:rPr>
                <w:rFonts w:ascii="Open Sans" w:hAnsi="Open Sans" w:eastAsia="Calibri" w:cs="Open Sans"/>
                <w:b/>
                <w:bCs/>
                <w:color w:val="EE0000"/>
                <w:sz w:val="20"/>
                <w:szCs w:val="20"/>
              </w:rPr>
              <w:t>Nombre d’HDR</w:t>
            </w:r>
            <w:r>
              <w:rPr>
                <w:rFonts w:ascii="Open Sans" w:hAnsi="Open Sans" w:eastAsia="Calibri" w:cs="Open Sans"/>
                <w:b/>
                <w:bCs/>
                <w:color w:val="EE0000"/>
                <w:sz w:val="20"/>
                <w:szCs w:val="20"/>
              </w:rPr>
              <w:t xml:space="preserve"> dans l’équipe</w:t>
            </w:r>
            <w:r w:rsidRPr="007C69A0">
              <w:rPr>
                <w:rFonts w:ascii="Open Sans" w:hAnsi="Open Sans" w:eastAsia="Calibri" w:cs="Open Sans"/>
                <w:b/>
                <w:bCs/>
                <w:color w:val="EE0000"/>
                <w:sz w:val="20"/>
                <w:szCs w:val="20"/>
              </w:rPr>
              <w:t> </w:t>
            </w:r>
            <w:r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468" w:type="dxa"/>
            <w:tcBorders>
              <w:top w:val="single" w:color="auto" w:sz="4" w:space="0"/>
            </w:tcBorders>
          </w:tcPr>
          <w:p w:rsidRPr="006E6505" w:rsidR="00DF6ABC" w:rsidP="00DF6ABC" w:rsidRDefault="00B56487" w14:paraId="55572215" w14:textId="5E4D73E2">
            <w:pPr>
              <w:widowControl w:val="0"/>
              <w:rPr>
                <w:rFonts w:ascii="Open Sans" w:hAnsi="Open Sans" w:eastAsia="Calibri" w:cs="Open Sans"/>
                <w:b/>
                <w:sz w:val="20"/>
                <w:szCs w:val="20"/>
              </w:rPr>
            </w:pPr>
            <w:r w:rsidRPr="0E1094CD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Adresse</w:t>
            </w:r>
            <w:r w:rsidRPr="0E1094CD" w:rsidR="00DF6ABC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 </w:t>
            </w:r>
            <w:r w:rsidRPr="0E1094CD" w:rsidR="00640E71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 xml:space="preserve">postale du Laboratoire 1 </w:t>
            </w:r>
            <w:r w:rsidRPr="0E1094CD" w:rsidR="00DF6ABC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:</w:t>
            </w:r>
          </w:p>
          <w:p w:rsidRPr="006E6505" w:rsidR="00A174B9" w:rsidP="00A174B9" w:rsidRDefault="00A174B9" w14:paraId="0E12723E" w14:textId="77777777">
            <w:pPr>
              <w:widowControl w:val="0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hAnsi="Open Sans" w:cs="Open Sans"/>
                <w:b/>
                <w:sz w:val="20"/>
                <w:szCs w:val="20"/>
              </w:rPr>
              <w:t xml:space="preserve">Téléphone : </w:t>
            </w:r>
          </w:p>
          <w:p w:rsidRPr="006E6505" w:rsidR="00DF6ABC" w:rsidP="00DF6ABC" w:rsidRDefault="00A174B9" w14:paraId="2E247789" w14:textId="2AEBCE20">
            <w:pPr>
              <w:widowControl w:val="0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hAnsi="Open Sans" w:cs="Open Sans"/>
                <w:b/>
                <w:sz w:val="20"/>
                <w:szCs w:val="20"/>
              </w:rPr>
              <w:t>Mail :</w:t>
            </w:r>
          </w:p>
        </w:tc>
      </w:tr>
      <w:tr w:rsidRPr="006E6505" w:rsidR="00960EFD" w:rsidTr="0E1094CD" w14:paraId="4C5C46B7" w14:textId="77777777">
        <w:trPr>
          <w:trHeight w:val="437"/>
        </w:trPr>
        <w:tc>
          <w:tcPr>
            <w:tcW w:w="4170" w:type="dxa"/>
            <w:tcBorders>
              <w:top w:val="single" w:color="auto" w:sz="4" w:space="0"/>
            </w:tcBorders>
          </w:tcPr>
          <w:p w:rsidRPr="006E6505" w:rsidR="00960EFD" w:rsidP="00DF6ABC" w:rsidRDefault="00960EFD" w14:paraId="4065EB38" w14:textId="71AE11C8">
            <w:pPr>
              <w:widowControl w:val="0"/>
              <w:rPr>
                <w:rFonts w:ascii="Open Sans" w:hAnsi="Open Sans" w:eastAsia="Calibri" w:cs="Open Sans"/>
                <w:b/>
                <w:sz w:val="20"/>
                <w:szCs w:val="20"/>
              </w:rPr>
            </w:pPr>
            <w:r w:rsidRPr="006E6505">
              <w:rPr>
                <w:rFonts w:ascii="Open Sans" w:hAnsi="Open Sans" w:eastAsia="Calibri" w:cs="Open Sans"/>
                <w:b/>
                <w:sz w:val="20"/>
                <w:szCs w:val="20"/>
              </w:rPr>
              <w:t xml:space="preserve">Signature </w:t>
            </w:r>
            <w:r w:rsidRPr="006E6505" w:rsidR="00033F7B">
              <w:rPr>
                <w:rFonts w:ascii="Open Sans" w:hAnsi="Open Sans" w:eastAsia="Calibri" w:cs="Open Sans"/>
                <w:b/>
                <w:sz w:val="20"/>
                <w:szCs w:val="20"/>
              </w:rPr>
              <w:t xml:space="preserve">Responsable Scientifique </w:t>
            </w:r>
            <w:r w:rsidRPr="006E6505" w:rsidR="00C37D79">
              <w:rPr>
                <w:rFonts w:ascii="Open Sans" w:hAnsi="Open Sans" w:eastAsia="Calibri" w:cs="Open Sans"/>
                <w:b/>
                <w:sz w:val="20"/>
                <w:szCs w:val="20"/>
              </w:rPr>
              <w:t xml:space="preserve">1 : </w:t>
            </w:r>
          </w:p>
          <w:p w:rsidRPr="006E6505" w:rsidR="00EF473A" w:rsidP="00DF6ABC" w:rsidRDefault="00EF473A" w14:paraId="012498FC" w14:textId="2211E3F8">
            <w:pPr>
              <w:widowControl w:val="0"/>
              <w:rPr>
                <w:rFonts w:ascii="Open Sans" w:hAnsi="Open Sans" w:eastAsia="Calibri" w:cs="Open Sans"/>
                <w:b/>
                <w:sz w:val="20"/>
                <w:szCs w:val="20"/>
              </w:rPr>
            </w:pPr>
          </w:p>
        </w:tc>
        <w:tc>
          <w:tcPr>
            <w:tcW w:w="5468" w:type="dxa"/>
            <w:tcBorders>
              <w:top w:val="single" w:color="auto" w:sz="4" w:space="0"/>
            </w:tcBorders>
          </w:tcPr>
          <w:p w:rsidRPr="006E6505" w:rsidR="00EF473A" w:rsidP="00EF473A" w:rsidRDefault="00EF473A" w14:paraId="15430E31" w14:textId="77777777">
            <w:pPr>
              <w:widowControl w:val="0"/>
              <w:rPr>
                <w:rFonts w:ascii="Open Sans" w:hAnsi="Open Sans" w:cs="Open Sans"/>
                <w:b/>
                <w:sz w:val="20"/>
                <w:szCs w:val="20"/>
              </w:rPr>
            </w:pPr>
          </w:p>
          <w:p w:rsidRPr="006E6505" w:rsidR="00960EFD" w:rsidP="00EF473A" w:rsidRDefault="00960EFD" w14:paraId="740DB16B" w14:textId="0B44C3FF">
            <w:pPr>
              <w:widowControl w:val="0"/>
              <w:rPr>
                <w:rFonts w:ascii="Open Sans" w:hAnsi="Open Sans" w:cs="Open Sans"/>
                <w:b/>
                <w:sz w:val="20"/>
                <w:szCs w:val="20"/>
              </w:rPr>
            </w:pPr>
          </w:p>
        </w:tc>
      </w:tr>
      <w:tr w:rsidRPr="006E6505" w:rsidR="008B7408" w:rsidTr="0E1094CD" w14:paraId="1DDDCD67" w14:textId="77777777">
        <w:trPr>
          <w:trHeight w:val="437"/>
        </w:trPr>
        <w:tc>
          <w:tcPr>
            <w:tcW w:w="9638" w:type="dxa"/>
            <w:gridSpan w:val="2"/>
            <w:tcBorders>
              <w:top w:val="single" w:color="auto" w:sz="4" w:space="0"/>
            </w:tcBorders>
          </w:tcPr>
          <w:p w:rsidR="54832549" w:rsidP="0E1094CD" w:rsidRDefault="54832549" w14:paraId="52A9BD0E" w14:textId="5910C93E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  <w:r w:rsidRPr="0E1094CD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A</w:t>
            </w:r>
            <w:r w:rsidRPr="0E1094CD" w:rsidR="6CE86DCD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VIS et SIGNATURE</w:t>
            </w:r>
            <w:r w:rsidRPr="0E1094CD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 xml:space="preserve"> Directeur du Laboratoire</w:t>
            </w:r>
            <w:r w:rsidRPr="0E1094CD">
              <w:rPr>
                <w:rFonts w:ascii="Arial" w:hAnsi="Arial" w:cs="Arial"/>
                <w:b/>
                <w:bCs/>
                <w:sz w:val="20"/>
                <w:szCs w:val="20"/>
              </w:rPr>
              <w:t> 1 :</w:t>
            </w:r>
          </w:p>
          <w:p w:rsidRPr="006E6505" w:rsidR="008B7408" w:rsidP="0E1094CD" w:rsidRDefault="00A625B0" w14:paraId="42749A91" w14:textId="002AEB0A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E1094CD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 xml:space="preserve">Nom, Prénom </w:t>
            </w:r>
            <w:r w:rsidRPr="0E1094CD" w:rsidR="3F5351AA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 xml:space="preserve">: </w:t>
            </w:r>
            <w:r w:rsidRPr="0E1094CD" w:rsidR="18C7F458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 xml:space="preserve">                                      M</w:t>
            </w:r>
            <w:r w:rsidRPr="0E1094CD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ail :</w:t>
            </w:r>
          </w:p>
          <w:p w:rsidRPr="006E6505" w:rsidR="00533865" w:rsidP="00DF6ABC" w:rsidRDefault="00533865" w14:paraId="4F4AED6A" w14:textId="173F372C">
            <w:pPr>
              <w:widowControl w:val="0"/>
              <w:rPr>
                <w:rFonts w:ascii="Open Sans" w:hAnsi="Open Sans" w:eastAsia="Calibri" w:cs="Open Sans"/>
                <w:b/>
                <w:sz w:val="20"/>
                <w:szCs w:val="20"/>
              </w:rPr>
            </w:pPr>
          </w:p>
          <w:p w:rsidR="0E1094CD" w:rsidP="0E1094CD" w:rsidRDefault="0E1094CD" w14:paraId="2092934C" w14:textId="77777777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</w:p>
          <w:p w:rsidR="0E1094CD" w:rsidP="0E1094CD" w:rsidRDefault="0E1094CD" w14:paraId="0DA24ECA" w14:textId="7A70D061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</w:p>
          <w:p w:rsidR="51B1C973" w:rsidP="51B1C973" w:rsidRDefault="51B1C973" w14:paraId="1EBB699A" w14:textId="33742A3A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</w:p>
          <w:p w:rsidR="0E1094CD" w:rsidP="0E1094CD" w:rsidRDefault="0E1094CD" w14:paraId="0CB75FE3" w14:textId="19924F22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</w:p>
          <w:p w:rsidR="0E1094CD" w:rsidP="0E1094CD" w:rsidRDefault="0E1094CD" w14:paraId="029CC1AA" w14:textId="77777777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</w:p>
        </w:tc>
      </w:tr>
      <w:tr w:rsidRPr="006E6505" w:rsidR="0091797A" w:rsidTr="0E1094CD" w14:paraId="5EFB4D9E" w14:textId="77777777">
        <w:trPr>
          <w:trHeight w:val="437"/>
        </w:trPr>
        <w:tc>
          <w:tcPr>
            <w:tcW w:w="9638" w:type="dxa"/>
            <w:gridSpan w:val="2"/>
            <w:tcBorders>
              <w:top w:val="single" w:color="auto" w:sz="4" w:space="0"/>
            </w:tcBorders>
          </w:tcPr>
          <w:p w:rsidRPr="006E6505" w:rsidR="0091797A" w:rsidP="0091797A" w:rsidRDefault="0091797A" w14:paraId="75D918B9" w14:textId="443D6246">
            <w:pPr>
              <w:widowControl w:val="0"/>
              <w:rPr>
                <w:rFonts w:ascii="Open Sans" w:hAnsi="Open Sans" w:eastAsia="Calibri" w:cs="Open Sans"/>
                <w:b/>
                <w:sz w:val="20"/>
                <w:szCs w:val="20"/>
              </w:rPr>
            </w:pPr>
            <w:r w:rsidRPr="006E6505">
              <w:rPr>
                <w:rFonts w:ascii="Open Sans" w:hAnsi="Open Sans" w:eastAsia="Calibri" w:cs="Open Sans"/>
                <w:b/>
                <w:sz w:val="20"/>
                <w:szCs w:val="20"/>
              </w:rPr>
              <w:t xml:space="preserve">Nom et prénom </w:t>
            </w:r>
            <w:r w:rsidRPr="006E6505" w:rsidR="007F0313">
              <w:rPr>
                <w:rFonts w:ascii="Open Sans" w:hAnsi="Open Sans" w:eastAsia="Calibri" w:cs="Open Sans"/>
                <w:b/>
                <w:sz w:val="20"/>
                <w:szCs w:val="20"/>
              </w:rPr>
              <w:t>Responsable Scientifique 2</w:t>
            </w:r>
            <w:r w:rsidR="00D77A30">
              <w:rPr>
                <w:rFonts w:ascii="Open Sans" w:hAnsi="Open Sans" w:eastAsia="Calibri" w:cs="Open Sans"/>
                <w:b/>
                <w:sz w:val="20"/>
                <w:szCs w:val="20"/>
              </w:rPr>
              <w:t xml:space="preserve"> </w:t>
            </w:r>
            <w:r w:rsidRPr="006E6505">
              <w:rPr>
                <w:rFonts w:ascii="Open Sans" w:hAnsi="Open Sans" w:eastAsia="Calibri" w:cs="Open Sans"/>
                <w:b/>
                <w:sz w:val="20"/>
                <w:szCs w:val="20"/>
              </w:rPr>
              <w:t>:</w:t>
            </w:r>
          </w:p>
          <w:p w:rsidRPr="006E6505" w:rsidR="00272C26" w:rsidP="0E1094CD" w:rsidRDefault="0091797A" w14:paraId="3FCE0DFC" w14:textId="58B53176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  <w:r w:rsidRPr="0E1094CD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Fonction :</w:t>
            </w:r>
            <w:r w:rsidRPr="0E1094CD" w:rsidR="3609C9D5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 xml:space="preserve">                                                              </w:t>
            </w:r>
            <w:r w:rsidRPr="0E1094CD" w:rsidR="40DC48A4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M</w:t>
            </w:r>
            <w:r w:rsidRPr="0E1094CD" w:rsidR="00272C26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ail :</w:t>
            </w:r>
          </w:p>
        </w:tc>
      </w:tr>
      <w:tr w:rsidRPr="006E6505" w:rsidR="0091797A" w:rsidTr="0E1094CD" w14:paraId="3489B609" w14:textId="77777777">
        <w:trPr>
          <w:trHeight w:val="437"/>
        </w:trPr>
        <w:tc>
          <w:tcPr>
            <w:tcW w:w="4170" w:type="dxa"/>
            <w:tcBorders>
              <w:top w:val="single" w:color="auto" w:sz="4" w:space="0"/>
            </w:tcBorders>
          </w:tcPr>
          <w:p w:rsidRPr="006E6505" w:rsidR="00EF473A" w:rsidP="0091797A" w:rsidRDefault="0091797A" w14:paraId="2F6A1019" w14:textId="3DD7F19B">
            <w:pPr>
              <w:widowControl w:val="0"/>
              <w:rPr>
                <w:rFonts w:ascii="Open Sans" w:hAnsi="Open Sans" w:eastAsia="Calibri" w:cs="Open Sans"/>
                <w:b/>
                <w:sz w:val="20"/>
                <w:szCs w:val="20"/>
              </w:rPr>
            </w:pPr>
            <w:r w:rsidRPr="006E6505">
              <w:rPr>
                <w:rFonts w:ascii="Open Sans" w:hAnsi="Open Sans" w:eastAsia="Calibri" w:cs="Open Sans"/>
                <w:b/>
                <w:sz w:val="20"/>
                <w:szCs w:val="20"/>
              </w:rPr>
              <w:t>Laboratoire </w:t>
            </w:r>
            <w:r w:rsidRPr="006E6505" w:rsidR="00640E71">
              <w:rPr>
                <w:rFonts w:ascii="Open Sans" w:hAnsi="Open Sans" w:eastAsia="Calibri" w:cs="Open Sans"/>
                <w:b/>
                <w:sz w:val="20"/>
                <w:szCs w:val="20"/>
              </w:rPr>
              <w:t xml:space="preserve">2 </w:t>
            </w:r>
            <w:r w:rsidRPr="006E6505">
              <w:rPr>
                <w:rFonts w:ascii="Open Sans" w:hAnsi="Open Sans" w:eastAsia="Calibri" w:cs="Open Sans"/>
                <w:b/>
                <w:sz w:val="20"/>
                <w:szCs w:val="20"/>
              </w:rPr>
              <w:t>:</w:t>
            </w:r>
            <w:r w:rsidRPr="006E6505" w:rsidR="00EF473A">
              <w:rPr>
                <w:rFonts w:ascii="Open Sans" w:hAnsi="Open Sans" w:eastAsia="Calibri" w:cs="Open Sans"/>
                <w:b/>
                <w:sz w:val="20"/>
                <w:szCs w:val="20"/>
              </w:rPr>
              <w:t xml:space="preserve"> </w:t>
            </w:r>
          </w:p>
          <w:p w:rsidRPr="006E6505" w:rsidR="00EF473A" w:rsidP="0091797A" w:rsidRDefault="00EF473A" w14:paraId="39A4105F" w14:textId="77777777">
            <w:pPr>
              <w:widowControl w:val="0"/>
              <w:rPr>
                <w:rFonts w:ascii="Open Sans" w:hAnsi="Open Sans" w:eastAsia="Calibri" w:cs="Open Sans"/>
                <w:b/>
                <w:sz w:val="20"/>
                <w:szCs w:val="20"/>
              </w:rPr>
            </w:pPr>
          </w:p>
          <w:p w:rsidR="0091797A" w:rsidP="0091797A" w:rsidRDefault="00EF473A" w14:paraId="12BFB7BB" w14:textId="77777777">
            <w:pPr>
              <w:widowControl w:val="0"/>
              <w:rPr>
                <w:rFonts w:ascii="Open Sans" w:hAnsi="Open Sans" w:eastAsia="Calibri" w:cs="Open Sans"/>
                <w:b/>
                <w:sz w:val="20"/>
                <w:szCs w:val="20"/>
              </w:rPr>
            </w:pPr>
            <w:r w:rsidRPr="006E6505">
              <w:rPr>
                <w:rFonts w:ascii="Open Sans" w:hAnsi="Open Sans" w:eastAsia="Calibri" w:cs="Open Sans"/>
                <w:b/>
                <w:sz w:val="20"/>
                <w:szCs w:val="20"/>
              </w:rPr>
              <w:t>Equipe :</w:t>
            </w:r>
          </w:p>
          <w:p w:rsidRPr="006E6505" w:rsidR="007C69A0" w:rsidP="0091797A" w:rsidRDefault="007C69A0" w14:paraId="521872B5" w14:textId="6AF676A0">
            <w:pPr>
              <w:widowControl w:val="0"/>
              <w:rPr>
                <w:rFonts w:ascii="Open Sans" w:hAnsi="Open Sans" w:eastAsia="Calibri" w:cs="Open Sans"/>
                <w:b/>
                <w:sz w:val="20"/>
                <w:szCs w:val="20"/>
              </w:rPr>
            </w:pPr>
            <w:r w:rsidRPr="007C69A0">
              <w:rPr>
                <w:rFonts w:ascii="Open Sans" w:hAnsi="Open Sans" w:eastAsia="Calibri" w:cs="Open Sans"/>
                <w:b/>
                <w:color w:val="EE0000"/>
                <w:sz w:val="20"/>
                <w:szCs w:val="20"/>
              </w:rPr>
              <w:t>Nombre d’HDR</w:t>
            </w:r>
            <w:r>
              <w:rPr>
                <w:rFonts w:ascii="Open Sans" w:hAnsi="Open Sans" w:eastAsia="Calibri" w:cs="Open Sans"/>
                <w:b/>
                <w:color w:val="EE0000"/>
                <w:sz w:val="20"/>
                <w:szCs w:val="20"/>
              </w:rPr>
              <w:t xml:space="preserve"> dans l’équipe</w:t>
            </w:r>
            <w:r w:rsidRPr="007C69A0">
              <w:rPr>
                <w:rFonts w:ascii="Open Sans" w:hAnsi="Open Sans" w:eastAsia="Calibri" w:cs="Open Sans"/>
                <w:b/>
                <w:color w:val="EE0000"/>
                <w:sz w:val="20"/>
                <w:szCs w:val="20"/>
              </w:rPr>
              <w:t> </w:t>
            </w:r>
            <w:r>
              <w:rPr>
                <w:rFonts w:ascii="Open Sans" w:hAnsi="Open Sans" w:eastAsia="Calibri" w:cs="Open Sans"/>
                <w:b/>
                <w:sz w:val="20"/>
                <w:szCs w:val="20"/>
              </w:rPr>
              <w:t>:</w:t>
            </w:r>
          </w:p>
        </w:tc>
        <w:tc>
          <w:tcPr>
            <w:tcW w:w="5468" w:type="dxa"/>
            <w:tcBorders>
              <w:top w:val="single" w:color="auto" w:sz="4" w:space="0"/>
            </w:tcBorders>
          </w:tcPr>
          <w:p w:rsidRPr="006E6505" w:rsidR="0091797A" w:rsidP="0091797A" w:rsidRDefault="00EF473A" w14:paraId="0EF569E4" w14:textId="73B1BFF2">
            <w:pPr>
              <w:widowControl w:val="0"/>
              <w:rPr>
                <w:rFonts w:ascii="Open Sans" w:hAnsi="Open Sans" w:cs="Open Sans"/>
                <w:b/>
                <w:sz w:val="20"/>
                <w:szCs w:val="20"/>
              </w:rPr>
            </w:pPr>
            <w:r w:rsidRPr="0E1094CD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Adresse</w:t>
            </w:r>
            <w:r w:rsidRPr="0E1094CD" w:rsidR="0091797A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 </w:t>
            </w:r>
            <w:r w:rsidRPr="0E1094CD" w:rsidR="00640E71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 xml:space="preserve">postale du Laboratoire 2 </w:t>
            </w:r>
            <w:r w:rsidRPr="0E1094CD" w:rsidR="0091797A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:</w:t>
            </w:r>
          </w:p>
          <w:p w:rsidRPr="006E6505" w:rsidR="006A16DF" w:rsidP="006A16DF" w:rsidRDefault="006A16DF" w14:paraId="2F5E77BC" w14:textId="1CE235D0">
            <w:pPr>
              <w:widowControl w:val="0"/>
              <w:rPr>
                <w:rFonts w:ascii="Open Sans" w:hAnsi="Open Sans" w:eastAsia="Calibri" w:cs="Open Sans"/>
                <w:b/>
                <w:sz w:val="20"/>
                <w:szCs w:val="20"/>
              </w:rPr>
            </w:pPr>
            <w:r w:rsidRPr="006E6505">
              <w:rPr>
                <w:rFonts w:ascii="Open Sans" w:hAnsi="Open Sans" w:eastAsia="Calibri" w:cs="Open Sans"/>
                <w:b/>
                <w:sz w:val="20"/>
                <w:szCs w:val="20"/>
              </w:rPr>
              <w:t xml:space="preserve">Téléphone : </w:t>
            </w:r>
          </w:p>
          <w:p w:rsidRPr="006E6505" w:rsidR="0091797A" w:rsidP="006A16DF" w:rsidRDefault="006A16DF" w14:paraId="77EC0506" w14:textId="47C6EEAE">
            <w:pPr>
              <w:widowControl w:val="0"/>
              <w:rPr>
                <w:rFonts w:ascii="Open Sans" w:hAnsi="Open Sans" w:eastAsia="Calibri" w:cs="Open Sans"/>
                <w:b/>
                <w:sz w:val="20"/>
                <w:szCs w:val="20"/>
              </w:rPr>
            </w:pPr>
            <w:r w:rsidRPr="006E6505">
              <w:rPr>
                <w:rFonts w:ascii="Open Sans" w:hAnsi="Open Sans" w:eastAsia="Calibri" w:cs="Open Sans"/>
                <w:b/>
                <w:sz w:val="20"/>
                <w:szCs w:val="20"/>
              </w:rPr>
              <w:t>Mail :</w:t>
            </w:r>
          </w:p>
        </w:tc>
      </w:tr>
      <w:tr w:rsidRPr="006E6505" w:rsidR="0091797A" w:rsidTr="0E1094CD" w14:paraId="64D126C1" w14:textId="77777777">
        <w:trPr>
          <w:trHeight w:val="437"/>
        </w:trPr>
        <w:tc>
          <w:tcPr>
            <w:tcW w:w="4170" w:type="dxa"/>
            <w:tcBorders>
              <w:top w:val="single" w:color="auto" w:sz="4" w:space="0"/>
            </w:tcBorders>
          </w:tcPr>
          <w:p w:rsidRPr="006E6505" w:rsidR="00721EE8" w:rsidP="0091797A" w:rsidRDefault="0091797A" w14:paraId="22193EAE" w14:textId="01A44BB4">
            <w:pPr>
              <w:widowControl w:val="0"/>
              <w:rPr>
                <w:rFonts w:ascii="Open Sans" w:hAnsi="Open Sans" w:eastAsia="Calibri" w:cs="Open Sans"/>
                <w:b/>
                <w:sz w:val="20"/>
                <w:szCs w:val="20"/>
              </w:rPr>
            </w:pPr>
            <w:r w:rsidRPr="006E6505">
              <w:rPr>
                <w:rFonts w:ascii="Open Sans" w:hAnsi="Open Sans" w:eastAsia="Calibri" w:cs="Open Sans"/>
                <w:b/>
                <w:sz w:val="20"/>
                <w:szCs w:val="20"/>
              </w:rPr>
              <w:t xml:space="preserve">Signature </w:t>
            </w:r>
            <w:r w:rsidRPr="006E6505" w:rsidR="007F0313">
              <w:rPr>
                <w:rFonts w:ascii="Open Sans" w:hAnsi="Open Sans" w:eastAsia="Calibri" w:cs="Open Sans"/>
                <w:b/>
                <w:sz w:val="20"/>
                <w:szCs w:val="20"/>
              </w:rPr>
              <w:t>Responsable Scientifique 2</w:t>
            </w:r>
            <w:r w:rsidRPr="006E6505" w:rsidR="00721EE8">
              <w:rPr>
                <w:rFonts w:ascii="Open Sans" w:hAnsi="Open Sans" w:eastAsia="Calibri" w:cs="Open Sans"/>
                <w:b/>
                <w:sz w:val="20"/>
                <w:szCs w:val="20"/>
              </w:rPr>
              <w:t xml:space="preserve"> : </w:t>
            </w:r>
          </w:p>
        </w:tc>
        <w:tc>
          <w:tcPr>
            <w:tcW w:w="5468" w:type="dxa"/>
            <w:tcBorders>
              <w:top w:val="single" w:color="auto" w:sz="4" w:space="0"/>
            </w:tcBorders>
          </w:tcPr>
          <w:p w:rsidRPr="006E6505" w:rsidR="00721EE8" w:rsidP="0091797A" w:rsidRDefault="00721EE8" w14:paraId="38620CE4" w14:textId="77777777">
            <w:pPr>
              <w:widowControl w:val="0"/>
              <w:rPr>
                <w:rFonts w:ascii="Open Sans" w:hAnsi="Open Sans" w:eastAsia="Calibri" w:cs="Open Sans"/>
                <w:b/>
                <w:sz w:val="20"/>
                <w:szCs w:val="20"/>
              </w:rPr>
            </w:pPr>
            <w:r w:rsidRPr="006E6505">
              <w:rPr>
                <w:rFonts w:ascii="Open Sans" w:hAnsi="Open Sans" w:eastAsia="Calibri" w:cs="Open Sans"/>
                <w:b/>
                <w:sz w:val="20"/>
                <w:szCs w:val="20"/>
              </w:rPr>
              <w:t xml:space="preserve"> </w:t>
            </w:r>
          </w:p>
          <w:p w:rsidRPr="006E6505" w:rsidR="00A625B0" w:rsidP="0091797A" w:rsidRDefault="00A625B0" w14:paraId="3D8650A9" w14:textId="1EE8BB05">
            <w:pPr>
              <w:widowControl w:val="0"/>
              <w:rPr>
                <w:rFonts w:ascii="Open Sans" w:hAnsi="Open Sans" w:eastAsia="Calibri" w:cs="Open Sans"/>
                <w:b/>
                <w:sz w:val="20"/>
                <w:szCs w:val="20"/>
              </w:rPr>
            </w:pPr>
          </w:p>
        </w:tc>
      </w:tr>
      <w:tr w:rsidRPr="006E6505" w:rsidR="00A625B0" w:rsidTr="0E1094CD" w14:paraId="7BDC17D0" w14:textId="77777777">
        <w:trPr>
          <w:trHeight w:val="437"/>
        </w:trPr>
        <w:tc>
          <w:tcPr>
            <w:tcW w:w="9638" w:type="dxa"/>
            <w:gridSpan w:val="2"/>
            <w:tcBorders>
              <w:top w:val="single" w:color="auto" w:sz="4" w:space="0"/>
            </w:tcBorders>
          </w:tcPr>
          <w:p w:rsidR="3AF7273A" w:rsidP="0E1094CD" w:rsidRDefault="3AF7273A" w14:paraId="05947239" w14:textId="0BD0B412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  <w:r w:rsidRPr="0E1094CD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AVIS et SIGNATURE Directeur du Laboratoire</w:t>
            </w:r>
            <w:r w:rsidRPr="0E1094CD">
              <w:rPr>
                <w:rFonts w:ascii="Arial" w:hAnsi="Arial" w:cs="Arial"/>
                <w:b/>
                <w:bCs/>
                <w:sz w:val="20"/>
                <w:szCs w:val="20"/>
              </w:rPr>
              <w:t> 2 :</w:t>
            </w:r>
          </w:p>
          <w:p w:rsidRPr="006E6505" w:rsidR="00A625B0" w:rsidP="0E1094CD" w:rsidRDefault="00A625B0" w14:paraId="3434C634" w14:textId="34554C5F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E1094CD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 xml:space="preserve">Nom, Prénom </w:t>
            </w:r>
            <w:r w:rsidRPr="0E1094CD" w:rsidR="0526F8A7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:                                                    M</w:t>
            </w:r>
            <w:r w:rsidRPr="0E1094CD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ail :</w:t>
            </w:r>
          </w:p>
          <w:p w:rsidR="51B1C973" w:rsidP="51B1C973" w:rsidRDefault="51B1C973" w14:paraId="5F85A0CD" w14:textId="3EB5EC22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</w:p>
          <w:p w:rsidR="0E1094CD" w:rsidP="0E1094CD" w:rsidRDefault="0E1094CD" w14:paraId="62BA70F8" w14:textId="77777777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</w:p>
          <w:p w:rsidR="0E1094CD" w:rsidP="0E1094CD" w:rsidRDefault="0E1094CD" w14:paraId="42B1D375" w14:textId="4CE8A474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</w:p>
          <w:p w:rsidR="51B1C973" w:rsidP="51B1C973" w:rsidRDefault="51B1C973" w14:paraId="2D237E80" w14:textId="5D91F69C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</w:p>
          <w:p w:rsidR="0E1094CD" w:rsidP="0E1094CD" w:rsidRDefault="0E1094CD" w14:paraId="4973A2A4" w14:textId="49E4C574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</w:p>
          <w:p w:rsidR="0E1094CD" w:rsidP="0E1094CD" w:rsidRDefault="0E1094CD" w14:paraId="2E90BD33" w14:textId="36C6DD80">
            <w:pPr>
              <w:widowControl w:val="0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</w:p>
        </w:tc>
      </w:tr>
    </w:tbl>
    <w:p w:rsidRPr="006E6505" w:rsidR="00033F7B" w:rsidP="0E1094CD" w:rsidRDefault="04DE1EBC" w14:paraId="0E06AE9A" w14:textId="3D035662">
      <w:pPr>
        <w:rPr>
          <w:rFonts w:ascii="Calibri" w:hAnsi="Calibri" w:eastAsia="Calibri" w:cs="Calibri"/>
        </w:rPr>
      </w:pPr>
      <w:r w:rsidRPr="0E1094CD">
        <w:rPr>
          <w:rFonts w:ascii="Open Sans" w:hAnsi="Open Sans" w:eastAsia="Open Sans" w:cs="Open Sans"/>
          <w:i/>
          <w:iCs/>
          <w:color w:val="0070C0"/>
          <w:sz w:val="19"/>
          <w:szCs w:val="19"/>
        </w:rPr>
        <w:t>Utiliser autant de lignes que d</w:t>
      </w:r>
      <w:r w:rsidR="009363F1">
        <w:rPr>
          <w:rFonts w:ascii="Open Sans" w:hAnsi="Open Sans" w:eastAsia="Open Sans" w:cs="Open Sans"/>
          <w:i/>
          <w:iCs/>
          <w:color w:val="0070C0"/>
          <w:sz w:val="19"/>
          <w:szCs w:val="19"/>
        </w:rPr>
        <w:t xml:space="preserve">’équipes </w:t>
      </w:r>
      <w:r w:rsidRPr="0E1094CD">
        <w:rPr>
          <w:rFonts w:ascii="Open Sans" w:hAnsi="Open Sans" w:eastAsia="Open Sans" w:cs="Open Sans"/>
          <w:i/>
          <w:iCs/>
          <w:color w:val="0070C0"/>
          <w:sz w:val="19"/>
          <w:szCs w:val="19"/>
        </w:rPr>
        <w:t>impliqué</w:t>
      </w:r>
      <w:r w:rsidR="009363F1">
        <w:rPr>
          <w:rFonts w:ascii="Open Sans" w:hAnsi="Open Sans" w:eastAsia="Open Sans" w:cs="Open Sans"/>
          <w:i/>
          <w:iCs/>
          <w:color w:val="0070C0"/>
          <w:sz w:val="19"/>
          <w:szCs w:val="19"/>
        </w:rPr>
        <w:t>e</w:t>
      </w:r>
      <w:r w:rsidRPr="0E1094CD">
        <w:rPr>
          <w:rFonts w:ascii="Open Sans" w:hAnsi="Open Sans" w:eastAsia="Open Sans" w:cs="Open Sans"/>
          <w:i/>
          <w:iCs/>
          <w:color w:val="0070C0"/>
          <w:sz w:val="19"/>
          <w:szCs w:val="19"/>
        </w:rPr>
        <w:t>s</w:t>
      </w:r>
    </w:p>
    <w:p w:rsidRPr="00C071E8" w:rsidR="003352C3" w:rsidP="4CE4DC1E" w:rsidRDefault="003352C3" w14:paraId="5F6F8A4F" w14:textId="1EDFF537">
      <w:pPr>
        <w:pStyle w:val="Contenudecadre"/>
        <w:jc w:val="center"/>
        <w:rPr>
          <w:rFonts w:ascii="Open Sans" w:hAnsi="Open Sans" w:cs="Open Sans"/>
          <w:b w:val="1"/>
          <w:bCs w:val="1"/>
          <w:color w:val="ED7D31" w:themeColor="accent2" w:themeTint="FF" w:themeShade="FF"/>
          <w:sz w:val="28"/>
          <w:szCs w:val="28"/>
        </w:rPr>
      </w:pPr>
    </w:p>
    <w:p w:rsidRPr="00C071E8" w:rsidR="003352C3" w:rsidP="4CE4DC1E" w:rsidRDefault="003352C3" w14:paraId="270311CE" w14:textId="2193AC82">
      <w:pPr/>
      <w:r>
        <w:br w:type="page"/>
      </w:r>
    </w:p>
    <w:p w:rsidRPr="00C071E8" w:rsidR="003352C3" w:rsidP="4CE4DC1E" w:rsidRDefault="003352C3" w14:paraId="56576D10" w14:textId="5A9D5B91">
      <w:pPr>
        <w:pStyle w:val="Contenudecadre"/>
        <w:jc w:val="center"/>
        <w:rPr>
          <w:rFonts w:ascii="Open Sans" w:hAnsi="Open Sans" w:cs="Open Sans"/>
          <w:b w:val="1"/>
          <w:bCs w:val="1"/>
          <w:color w:val="ED7D31" w:themeColor="accent2"/>
          <w:sz w:val="28"/>
          <w:szCs w:val="28"/>
        </w:rPr>
      </w:pPr>
      <w:r w:rsidRPr="4CE4DC1E" w:rsidR="003352C3">
        <w:rPr>
          <w:rFonts w:ascii="Open Sans" w:hAnsi="Open Sans" w:cs="Open Sans"/>
          <w:b w:val="1"/>
          <w:bCs w:val="1"/>
          <w:color w:val="ED7D31" w:themeColor="accent2" w:themeTint="FF" w:themeShade="FF"/>
          <w:sz w:val="28"/>
          <w:szCs w:val="28"/>
        </w:rPr>
        <w:t>PROJET</w:t>
      </w:r>
    </w:p>
    <w:p w:rsidRPr="003352C3" w:rsidR="003352C3" w:rsidP="003352C3" w:rsidRDefault="003352C3" w14:paraId="72FFDFB1" w14:textId="77777777">
      <w:pPr>
        <w:spacing w:after="0"/>
        <w:jc w:val="center"/>
        <w:rPr>
          <w:rFonts w:ascii="Open Sans" w:hAnsi="Open Sans" w:eastAsia="Times New Roman" w:cs="Open Sans"/>
          <w:bCs/>
          <w:i/>
          <w:sz w:val="20"/>
          <w:szCs w:val="20"/>
          <w:lang w:eastAsia="fr-FR"/>
        </w:rPr>
      </w:pPr>
      <w:r w:rsidRPr="003352C3">
        <w:rPr>
          <w:rFonts w:ascii="Open Sans" w:hAnsi="Open Sans" w:eastAsia="Times New Roman" w:cs="Open Sans"/>
          <w:bCs/>
          <w:i/>
          <w:sz w:val="20"/>
          <w:szCs w:val="20"/>
          <w:lang w:eastAsia="fr-FR"/>
        </w:rPr>
        <w:t xml:space="preserve">A remplir en </w:t>
      </w:r>
      <w:proofErr w:type="spellStart"/>
      <w:r w:rsidRPr="003352C3">
        <w:rPr>
          <w:rFonts w:ascii="Open Sans" w:hAnsi="Open Sans" w:eastAsia="Times New Roman" w:cs="Open Sans"/>
          <w:bCs/>
          <w:i/>
          <w:sz w:val="20"/>
          <w:szCs w:val="20"/>
          <w:lang w:eastAsia="fr-FR"/>
        </w:rPr>
        <w:t>arial</w:t>
      </w:r>
      <w:proofErr w:type="spellEnd"/>
      <w:r w:rsidRPr="003352C3">
        <w:rPr>
          <w:rFonts w:ascii="Open Sans" w:hAnsi="Open Sans" w:eastAsia="Times New Roman" w:cs="Open Sans"/>
          <w:bCs/>
          <w:i/>
          <w:sz w:val="20"/>
          <w:szCs w:val="20"/>
          <w:lang w:eastAsia="fr-FR"/>
        </w:rPr>
        <w:t xml:space="preserve"> 10, interligne simple, en français ou en anglais</w:t>
      </w:r>
    </w:p>
    <w:p w:rsidRPr="003352C3" w:rsidR="003352C3" w:rsidP="003352C3" w:rsidRDefault="003352C3" w14:paraId="5D35842F" w14:textId="723DC709">
      <w:pPr>
        <w:jc w:val="center"/>
      </w:pPr>
      <w:r w:rsidRPr="009363F1">
        <w:rPr>
          <w:rFonts w:ascii="Open Sans" w:hAnsi="Open Sans" w:cs="Open Sans" w:eastAsiaTheme="minorEastAsia"/>
          <w:b/>
          <w:bCs/>
          <w:i/>
          <w:iCs/>
          <w:color w:val="0000FF"/>
          <w:sz w:val="20"/>
          <w:szCs w:val="20"/>
          <w:lang w:eastAsia="fr-FR"/>
        </w:rPr>
        <w:t>Indications en bleu à enlever</w:t>
      </w:r>
      <w:r w:rsidRPr="0E1094CD">
        <w:rPr>
          <w:rFonts w:eastAsiaTheme="minorEastAsia"/>
          <w:b/>
          <w:bCs/>
          <w:i/>
          <w:iCs/>
          <w:color w:val="0000FF"/>
          <w:sz w:val="18"/>
          <w:szCs w:val="18"/>
          <w:lang w:eastAsia="fr-FR"/>
        </w:rPr>
        <w:t xml:space="preserve"> </w:t>
      </w:r>
      <w:r w:rsidRPr="0E1094CD">
        <w:rPr>
          <w:rFonts w:ascii="Open Sans" w:hAnsi="Open Sans" w:eastAsia="Times New Roman" w:cs="Open Sans"/>
          <w:i/>
          <w:iCs/>
          <w:sz w:val="20"/>
          <w:szCs w:val="20"/>
          <w:lang w:eastAsia="fr-FR"/>
        </w:rPr>
        <w:t>avant soumission en format PDF du projet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D17DA" w:rsidTr="0E1094CD" w14:paraId="02110946" w14:textId="77777777">
        <w:tc>
          <w:tcPr>
            <w:tcW w:w="9628" w:type="dxa"/>
          </w:tcPr>
          <w:p w:rsidR="00D94DAF" w:rsidP="00D94DAF" w:rsidRDefault="007D17DA" w14:paraId="473E6D3B" w14:textId="24603669">
            <w:pPr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</w:pPr>
            <w:r w:rsidRPr="00FB2F62">
              <w:rPr>
                <w:rFonts w:ascii="Open Sans" w:hAnsi="Open Sans" w:eastAsia="Calibri" w:cs="Open Sans"/>
                <w:b/>
                <w:sz w:val="20"/>
                <w:szCs w:val="20"/>
              </w:rPr>
              <w:lastRenderedPageBreak/>
              <w:t xml:space="preserve">Résumé du </w:t>
            </w:r>
            <w:r w:rsidRPr="00FB2F62" w:rsidR="00441373">
              <w:rPr>
                <w:rFonts w:ascii="Open Sans" w:hAnsi="Open Sans" w:eastAsia="Calibri" w:cs="Open Sans"/>
                <w:b/>
                <w:sz w:val="20"/>
                <w:szCs w:val="20"/>
              </w:rPr>
              <w:t>p</w:t>
            </w:r>
            <w:r w:rsidRPr="00FB2F62">
              <w:rPr>
                <w:rFonts w:ascii="Open Sans" w:hAnsi="Open Sans" w:eastAsia="Calibri" w:cs="Open Sans"/>
                <w:b/>
                <w:sz w:val="20"/>
                <w:szCs w:val="20"/>
              </w:rPr>
              <w:t>rojet :</w:t>
            </w:r>
            <w:r w:rsidR="00D94DAF">
              <w:rPr>
                <w:rFonts w:ascii="Open Sans" w:hAnsi="Open Sans" w:eastAsia="Calibri" w:cs="Open Sans"/>
                <w:b/>
                <w:sz w:val="20"/>
                <w:szCs w:val="20"/>
              </w:rPr>
              <w:t xml:space="preserve"> </w:t>
            </w:r>
            <w:r w:rsidR="0017370A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1</w:t>
            </w:r>
            <w:r w:rsidRPr="0017370A" w:rsidR="028EAA2B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0</w:t>
            </w:r>
            <w:r w:rsidRPr="0017370A" w:rsidR="25876EFA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 xml:space="preserve"> lignes max</w:t>
            </w:r>
            <w:r w:rsidR="009363F1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imum</w:t>
            </w:r>
          </w:p>
          <w:p w:rsidRPr="00FB2F62" w:rsidR="006877B6" w:rsidP="00D94DAF" w:rsidRDefault="00D94DAF" w14:paraId="40E05333" w14:textId="53547010">
            <w:pPr>
              <w:rPr>
                <w:rFonts w:ascii="Arial" w:hAnsi="Arial" w:cs="Arial"/>
                <w:i/>
                <w:color w:val="0000FF"/>
                <w:sz w:val="18"/>
                <w:szCs w:val="18"/>
              </w:rPr>
            </w:pPr>
            <w:r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>Le contenu du résumé ne doit pas comporter d’éléments confidentiels</w:t>
            </w:r>
            <w:r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 et doit montrer</w:t>
            </w:r>
            <w:r w:rsidRPr="0E1094CD" w:rsidR="25876EFA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 xml:space="preserve"> l</w:t>
            </w:r>
            <w:r w:rsidRPr="0E1094CD" w:rsidR="78A34AC6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a plus-value de la nouvelle collaboration</w:t>
            </w:r>
            <w:r w:rsidRPr="0E1094CD" w:rsidR="25876EFA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dans le</w:t>
            </w:r>
            <w:r w:rsidRPr="0E1094CD" w:rsidR="25876EFA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 xml:space="preserve"> projet</w:t>
            </w:r>
            <w:r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 xml:space="preserve">) </w:t>
            </w:r>
          </w:p>
          <w:p w:rsidR="007D17DA" w:rsidRDefault="007D17DA" w14:paraId="53E5DF27" w14:textId="77777777">
            <w:pPr>
              <w:rPr>
                <w:rFonts w:ascii="Open Sans" w:hAnsi="Open Sans" w:eastAsia="Calibri" w:cs="Open Sans"/>
                <w:bCs/>
                <w:color w:val="63003C"/>
                <w:sz w:val="20"/>
                <w:szCs w:val="20"/>
              </w:rPr>
            </w:pPr>
          </w:p>
          <w:p w:rsidRPr="00B87772" w:rsidR="00D94DAF" w:rsidRDefault="00D94DAF" w14:paraId="26D986B1" w14:textId="77777777">
            <w:pPr>
              <w:rPr>
                <w:rFonts w:ascii="Open Sans" w:hAnsi="Open Sans" w:eastAsia="Calibri" w:cs="Open Sans"/>
                <w:bCs/>
                <w:color w:val="63003C"/>
                <w:sz w:val="20"/>
                <w:szCs w:val="20"/>
              </w:rPr>
            </w:pPr>
          </w:p>
        </w:tc>
      </w:tr>
      <w:tr w:rsidR="00640E71" w:rsidTr="0E1094CD" w14:paraId="02F2B84E" w14:textId="77777777">
        <w:tc>
          <w:tcPr>
            <w:tcW w:w="9628" w:type="dxa"/>
          </w:tcPr>
          <w:p w:rsidR="00640E71" w:rsidP="00640E71" w:rsidRDefault="00640E71" w14:paraId="3EC4817A" w14:textId="14A9404A">
            <w:pPr>
              <w:pStyle w:val="Default"/>
              <w:ind w:right="425"/>
              <w:jc w:val="both"/>
              <w:rPr>
                <w:rFonts w:ascii="Arial" w:hAnsi="Arial" w:cs="Arial"/>
                <w:bCs/>
                <w:iCs/>
                <w:color w:val="0000FF"/>
                <w:sz w:val="22"/>
                <w:szCs w:val="22"/>
              </w:rPr>
            </w:pPr>
            <w:r w:rsidRPr="00FB2F62"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  <w:t>Mots-clés :</w:t>
            </w:r>
            <w:r w:rsidRPr="00640E71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>min. 3</w:t>
            </w:r>
          </w:p>
          <w:p w:rsidRPr="00640E71" w:rsidR="00640E71" w:rsidRDefault="00640E71" w14:paraId="4C2D5A6C" w14:textId="77777777">
            <w:pPr>
              <w:rPr>
                <w:b/>
                <w:bCs/>
                <w:u w:val="single"/>
              </w:rPr>
            </w:pPr>
          </w:p>
        </w:tc>
      </w:tr>
      <w:tr w:rsidR="00640E71" w:rsidTr="0E1094CD" w14:paraId="54D7FC47" w14:textId="77777777">
        <w:tc>
          <w:tcPr>
            <w:tcW w:w="9628" w:type="dxa"/>
          </w:tcPr>
          <w:p w:rsidRPr="00FB2F62" w:rsidR="00011B8F" w:rsidP="00011B8F" w:rsidRDefault="00011B8F" w14:paraId="5D15A2FD" w14:textId="2E6131EB">
            <w:pPr>
              <w:ind w:right="425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FB2F62">
              <w:rPr>
                <w:rFonts w:ascii="Open Sans" w:hAnsi="Open Sans" w:eastAsia="Calibri" w:cs="Open Sans"/>
                <w:b/>
                <w:sz w:val="20"/>
                <w:szCs w:val="20"/>
              </w:rPr>
              <w:t xml:space="preserve">Description du projet : </w:t>
            </w:r>
            <w:r w:rsidRPr="00FB2F62" w:rsidR="00441373">
              <w:rPr>
                <w:rFonts w:ascii="Arial" w:hAnsi="Arial" w:eastAsia="Times New Roman" w:cs="Arial"/>
                <w:i/>
                <w:color w:val="0000FF"/>
                <w:sz w:val="18"/>
                <w:szCs w:val="18"/>
                <w:lang w:eastAsia="fr-FR"/>
              </w:rPr>
              <w:t>3</w:t>
            </w:r>
            <w:r w:rsidRPr="00FB2F62">
              <w:rPr>
                <w:rFonts w:ascii="Arial" w:hAnsi="Arial" w:eastAsia="Times New Roman" w:cs="Arial"/>
                <w:i/>
                <w:color w:val="0000FF"/>
                <w:sz w:val="18"/>
                <w:szCs w:val="18"/>
                <w:lang w:eastAsia="fr-FR"/>
              </w:rPr>
              <w:t xml:space="preserve"> pages</w:t>
            </w:r>
            <w:r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 </w:t>
            </w:r>
            <w:r w:rsidRPr="0017370A" w:rsidR="009363F1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max</w:t>
            </w:r>
            <w:r w:rsidR="009363F1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imum</w:t>
            </w:r>
            <w:r w:rsidR="009363F1">
              <w:rPr>
                <w:rFonts w:ascii="Arial" w:hAnsi="Arial" w:cs="Arial"/>
                <w:i/>
                <w:color w:val="0000FF"/>
                <w:sz w:val="18"/>
                <w:szCs w:val="18"/>
              </w:rPr>
              <w:t>.</w:t>
            </w:r>
          </w:p>
          <w:p w:rsidRPr="00FB2F62" w:rsidR="00011B8F" w:rsidP="00011B8F" w:rsidRDefault="00011B8F" w14:paraId="221ABB93" w14:textId="228AFF9B">
            <w:pPr>
              <w:pStyle w:val="Default"/>
              <w:ind w:right="425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>Objectifs, contexte, hypothèses, méthodologie, participation de chacun des partenaires</w:t>
            </w:r>
            <w:r w:rsidRPr="00FB2F62" w:rsidR="00441373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 </w:t>
            </w:r>
            <w:r w:rsidRPr="00FB2F62" w:rsidR="005F3259">
              <w:rPr>
                <w:rFonts w:ascii="Arial" w:hAnsi="Arial" w:cs="Arial"/>
                <w:i/>
                <w:color w:val="0000FF"/>
                <w:sz w:val="18"/>
                <w:szCs w:val="18"/>
              </w:rPr>
              <w:t>(le cas échant</w:t>
            </w:r>
            <w:r w:rsidRPr="00FB2F62" w:rsidR="00441373">
              <w:rPr>
                <w:rFonts w:ascii="Arial" w:hAnsi="Arial" w:cs="Arial"/>
                <w:i/>
                <w:color w:val="0000FF"/>
                <w:sz w:val="18"/>
                <w:szCs w:val="18"/>
              </w:rPr>
              <w:t>)</w:t>
            </w:r>
            <w:r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>, faisabilit</w:t>
            </w:r>
            <w:r w:rsidRPr="00FB2F62" w:rsidR="00441373">
              <w:rPr>
                <w:rFonts w:ascii="Arial" w:hAnsi="Arial" w:cs="Arial"/>
                <w:i/>
                <w:color w:val="0000FF"/>
                <w:sz w:val="18"/>
                <w:szCs w:val="18"/>
              </w:rPr>
              <w:t>é</w:t>
            </w:r>
            <w:r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, </w:t>
            </w:r>
            <w:r w:rsidRPr="00FB2F62" w:rsidR="00A0331C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caractère </w:t>
            </w:r>
            <w:r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>innovant et original du projet</w:t>
            </w:r>
            <w:r w:rsidRPr="00FB2F62" w:rsidR="00DD2EDB">
              <w:rPr>
                <w:rFonts w:ascii="Arial" w:hAnsi="Arial" w:cs="Arial"/>
                <w:i/>
                <w:color w:val="0000FF"/>
                <w:sz w:val="18"/>
                <w:szCs w:val="18"/>
              </w:rPr>
              <w:t>.</w:t>
            </w:r>
          </w:p>
          <w:p w:rsidR="00640E71" w:rsidP="00640E71" w:rsidRDefault="00640E71" w14:paraId="0DB6633E" w14:textId="77777777">
            <w:pPr>
              <w:pStyle w:val="Default"/>
              <w:ind w:right="42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:rsidRPr="00640E71" w:rsidR="00F81BEB" w:rsidP="00EC6C1C" w:rsidRDefault="00F81BEB" w14:paraId="73DF33ED" w14:textId="77777777">
            <w:pPr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E1094CD" w:rsidTr="0E1094CD" w14:paraId="5F2B4ED2" w14:textId="77777777">
        <w:trPr>
          <w:trHeight w:val="300"/>
        </w:trPr>
        <w:tc>
          <w:tcPr>
            <w:tcW w:w="9628" w:type="dxa"/>
          </w:tcPr>
          <w:p w:rsidR="71BAD3E9" w:rsidP="0E1094CD" w:rsidRDefault="71BAD3E9" w14:paraId="25896E57" w14:textId="5440A0D2">
            <w:pPr>
              <w:jc w:val="both"/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</w:pPr>
            <w:r w:rsidRPr="0E1094CD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Plus</w:t>
            </w:r>
            <w:r w:rsidRPr="0E1094CD" w:rsidR="3381CD5F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-</w:t>
            </w:r>
            <w:r w:rsidRPr="0E1094CD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>value de la nouvelle Collaboration</w:t>
            </w:r>
            <w:r w:rsidRPr="0E1094CD" w:rsidR="0F867380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 xml:space="preserve"> : </w:t>
            </w:r>
            <w:r w:rsidRPr="0E1094CD" w:rsidR="0F867380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 xml:space="preserve">1 page </w:t>
            </w:r>
            <w:r w:rsidRPr="0017370A" w:rsidR="009363F1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max</w:t>
            </w:r>
            <w:r w:rsidR="009363F1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imum.</w:t>
            </w:r>
          </w:p>
          <w:p w:rsidR="0E1094CD" w:rsidP="0E1094CD" w:rsidRDefault="0E1094CD" w14:paraId="1A2F55B9" w14:textId="31B22192">
            <w:pPr>
              <w:jc w:val="both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</w:p>
          <w:p w:rsidR="0E1094CD" w:rsidP="0E1094CD" w:rsidRDefault="0E1094CD" w14:paraId="1171B6B0" w14:textId="76728EBC">
            <w:pPr>
              <w:jc w:val="both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</w:p>
          <w:p w:rsidR="0E1094CD" w:rsidP="0E1094CD" w:rsidRDefault="0E1094CD" w14:paraId="304C5026" w14:textId="3921E58F">
            <w:pPr>
              <w:jc w:val="both"/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</w:pPr>
          </w:p>
        </w:tc>
      </w:tr>
      <w:tr w:rsidR="00534E93" w:rsidTr="0E1094CD" w14:paraId="08BC1CFF" w14:textId="77777777">
        <w:tc>
          <w:tcPr>
            <w:tcW w:w="9628" w:type="dxa"/>
          </w:tcPr>
          <w:p w:rsidR="00EC6C1C" w:rsidP="0E1094CD" w:rsidRDefault="04DA2DFD" w14:paraId="579D7E0E" w14:textId="4BF5C4FF">
            <w:pPr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</w:pPr>
            <w:r w:rsidRPr="0E1094CD">
              <w:rPr>
                <w:rFonts w:ascii="Open Sans" w:hAnsi="Open Sans" w:eastAsia="Calibri" w:cs="Open Sans"/>
                <w:b/>
                <w:bCs/>
                <w:sz w:val="20"/>
                <w:szCs w:val="20"/>
              </w:rPr>
              <w:t xml:space="preserve">Références bibliographiques : </w:t>
            </w:r>
            <w:r w:rsidRPr="0E1094CD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1</w:t>
            </w:r>
            <w:r w:rsidRPr="0E1094CD" w:rsidR="318010F5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/2</w:t>
            </w:r>
            <w:r w:rsidRPr="0E1094CD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 xml:space="preserve"> page </w:t>
            </w:r>
            <w:r w:rsidRPr="0017370A" w:rsidR="009363F1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max</w:t>
            </w:r>
            <w:r w:rsidR="009363F1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imum.</w:t>
            </w:r>
          </w:p>
          <w:p w:rsidR="006877B6" w:rsidP="00EC6C1C" w:rsidRDefault="006877B6" w14:paraId="02810AC8" w14:textId="77777777">
            <w:pPr>
              <w:rPr>
                <w:rFonts w:ascii="Arial" w:hAnsi="Arial" w:cs="Arial"/>
                <w:i/>
                <w:color w:val="0000FF"/>
                <w:sz w:val="18"/>
                <w:szCs w:val="18"/>
              </w:rPr>
            </w:pPr>
          </w:p>
          <w:p w:rsidR="006877B6" w:rsidP="00EC6C1C" w:rsidRDefault="006877B6" w14:paraId="02EC8796" w14:textId="77777777">
            <w:pPr>
              <w:rPr>
                <w:rFonts w:ascii="Arial" w:hAnsi="Arial" w:cs="Arial"/>
                <w:i/>
                <w:color w:val="0000FF"/>
                <w:sz w:val="18"/>
                <w:szCs w:val="18"/>
              </w:rPr>
            </w:pPr>
          </w:p>
          <w:p w:rsidR="006877B6" w:rsidP="00EC6C1C" w:rsidRDefault="006877B6" w14:paraId="55AC00E3" w14:textId="7777777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:rsidRPr="007D17DA" w:rsidR="00534E93" w:rsidP="00011B8F" w:rsidRDefault="00534E93" w14:paraId="46F038B4" w14:textId="057AEB32">
            <w:pPr>
              <w:ind w:right="425"/>
              <w:jc w:val="both"/>
              <w:rPr>
                <w:rFonts w:ascii="Open Sans" w:hAnsi="Open Sans" w:eastAsia="Calibri" w:cs="Open Sans"/>
                <w:b/>
                <w:color w:val="63003C"/>
                <w:sz w:val="20"/>
                <w:szCs w:val="20"/>
              </w:rPr>
            </w:pPr>
          </w:p>
        </w:tc>
      </w:tr>
      <w:tr w:rsidR="00F81BEB" w:rsidTr="0E1094CD" w14:paraId="719A0EC2" w14:textId="77777777">
        <w:tc>
          <w:tcPr>
            <w:tcW w:w="9628" w:type="dxa"/>
          </w:tcPr>
          <w:p w:rsidR="00F81BEB" w:rsidP="00F81BEB" w:rsidRDefault="00F81BEB" w14:paraId="3E3522D6" w14:textId="19B59777">
            <w:pPr>
              <w:pStyle w:val="Default"/>
              <w:ind w:right="425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11B1C"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  <w:t>Calendrier prévisionnel et planning envisagé</w:t>
            </w:r>
            <w:r w:rsidRPr="00F11B1C">
              <w:rPr>
                <w:rFonts w:ascii="Arial" w:hAnsi="Arial" w:cs="Arial"/>
                <w:b/>
                <w:color w:val="auto"/>
                <w:sz w:val="22"/>
                <w:szCs w:val="22"/>
              </w:rPr>
              <w:t> 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  <w:r w:rsidRPr="00810A88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5 lignes </w:t>
            </w:r>
            <w:r w:rsidRPr="0017370A" w:rsidR="009363F1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max</w:t>
            </w:r>
            <w:r w:rsidR="009363F1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 xml:space="preserve">imum </w:t>
            </w:r>
            <w:r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ou diagramme de </w:t>
            </w:r>
            <w:r w:rsidRPr="00F11B1C" w:rsidR="00A0331C">
              <w:rPr>
                <w:rFonts w:ascii="Arial" w:hAnsi="Arial" w:cs="Arial"/>
                <w:i/>
                <w:color w:val="0000FF"/>
                <w:sz w:val="18"/>
                <w:szCs w:val="18"/>
              </w:rPr>
              <w:t>G</w:t>
            </w:r>
            <w:r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>antt</w:t>
            </w:r>
          </w:p>
          <w:p w:rsidRPr="006034C1" w:rsidR="00F81BEB" w:rsidP="00011B8F" w:rsidRDefault="00F81BEB" w14:paraId="4999315B" w14:textId="77777777">
            <w:pPr>
              <w:ind w:right="425"/>
              <w:jc w:val="both"/>
              <w:rPr>
                <w:rFonts w:ascii="Open Sans" w:hAnsi="Open Sans" w:eastAsia="Calibri" w:cs="Open Sans"/>
                <w:bCs/>
                <w:color w:val="63003C"/>
                <w:sz w:val="20"/>
                <w:szCs w:val="20"/>
              </w:rPr>
            </w:pPr>
          </w:p>
          <w:p w:rsidR="00F81BEB" w:rsidP="00011B8F" w:rsidRDefault="00F81BEB" w14:paraId="1C3E3CCD" w14:textId="77777777">
            <w:pPr>
              <w:ind w:right="425"/>
              <w:jc w:val="both"/>
              <w:rPr>
                <w:rFonts w:ascii="Open Sans" w:hAnsi="Open Sans" w:eastAsia="Calibri" w:cs="Open Sans"/>
                <w:bCs/>
                <w:color w:val="63003C"/>
                <w:sz w:val="20"/>
                <w:szCs w:val="20"/>
              </w:rPr>
            </w:pPr>
          </w:p>
          <w:p w:rsidRPr="006034C1" w:rsidR="006877B6" w:rsidP="00011B8F" w:rsidRDefault="006877B6" w14:paraId="05538ECD" w14:textId="77777777">
            <w:pPr>
              <w:ind w:right="425"/>
              <w:jc w:val="both"/>
              <w:rPr>
                <w:rFonts w:ascii="Open Sans" w:hAnsi="Open Sans" w:eastAsia="Calibri" w:cs="Open Sans"/>
                <w:bCs/>
                <w:color w:val="63003C"/>
                <w:sz w:val="20"/>
                <w:szCs w:val="20"/>
              </w:rPr>
            </w:pPr>
          </w:p>
        </w:tc>
      </w:tr>
      <w:tr w:rsidR="00F81BEB" w:rsidTr="0E1094CD" w14:paraId="615D36C9" w14:textId="77777777">
        <w:tc>
          <w:tcPr>
            <w:tcW w:w="9628" w:type="dxa"/>
          </w:tcPr>
          <w:p w:rsidRPr="00F11B1C" w:rsidR="006034C1" w:rsidP="0E1094CD" w:rsidRDefault="29CAB660" w14:paraId="04C544B8" w14:textId="6777FD2C">
            <w:pPr>
              <w:pStyle w:val="Default"/>
              <w:jc w:val="both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E1094CD">
              <w:rPr>
                <w:rFonts w:ascii="Open Sans" w:hAnsi="Open Sans" w:eastAsia="Calibri" w:cs="Open Sans"/>
                <w:b/>
                <w:bCs/>
                <w:color w:val="63003C"/>
                <w:sz w:val="20"/>
                <w:szCs w:val="20"/>
                <w:lang w:eastAsia="en-US"/>
              </w:rPr>
              <w:t xml:space="preserve">Justification de l’aide demandée : </w:t>
            </w:r>
            <w:r w:rsidRPr="0E1094CD" w:rsidR="032C5E92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 xml:space="preserve">1 page </w:t>
            </w:r>
            <w:r w:rsidRPr="0017370A" w:rsidR="009363F1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max</w:t>
            </w:r>
            <w:r w:rsidR="009363F1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imum</w:t>
            </w:r>
          </w:p>
          <w:p w:rsidRPr="00F11B1C" w:rsidR="006034C1" w:rsidP="0E1094CD" w:rsidRDefault="29CAB660" w14:paraId="1EE9F8E6" w14:textId="0138737B">
            <w:pPr>
              <w:pStyle w:val="Default"/>
              <w:jc w:val="both"/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</w:pPr>
            <w:r w:rsidRPr="0E1094CD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 xml:space="preserve">Répartition </w:t>
            </w:r>
            <w:r w:rsidRPr="0E1094CD" w:rsidR="003352C3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 xml:space="preserve">et justifications </w:t>
            </w:r>
            <w:r w:rsidRPr="0E1094CD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 xml:space="preserve">des dépenses </w:t>
            </w:r>
            <w:r w:rsidRPr="0E1094CD" w:rsidR="12AF8367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en termes d</w:t>
            </w:r>
            <w:r w:rsidRPr="0E1094CD" w:rsidR="53812493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 xml:space="preserve">’équipement, </w:t>
            </w:r>
            <w:r w:rsidR="007C69A0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f</w:t>
            </w:r>
            <w:r w:rsidRPr="0E1094CD" w:rsidR="007C69A0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onctionnement</w:t>
            </w:r>
            <w:r w:rsidRPr="0E1094CD" w:rsidR="53812493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 xml:space="preserve">, </w:t>
            </w:r>
            <w:r w:rsidR="007C69A0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p</w:t>
            </w:r>
            <w:r w:rsidRPr="0E1094CD" w:rsidR="12AF8367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ersonne</w:t>
            </w:r>
            <w:r w:rsidRPr="0E1094CD" w:rsidR="229C2706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l</w:t>
            </w:r>
            <w:r w:rsidRPr="0E1094CD" w:rsidR="12AF8367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 xml:space="preserve"> et </w:t>
            </w:r>
            <w:r w:rsidR="007C69A0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p</w:t>
            </w:r>
            <w:r w:rsidRPr="0E1094CD" w:rsidR="12AF8367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 xml:space="preserve">restations externes </w:t>
            </w:r>
            <w:r w:rsidRPr="0E1094CD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>à détailler</w:t>
            </w:r>
            <w:r w:rsidRPr="0E1094CD" w:rsidR="18512DE2">
              <w:rPr>
                <w:rFonts w:ascii="Arial" w:hAnsi="Arial" w:cs="Arial"/>
                <w:i/>
                <w:iCs/>
                <w:color w:val="0000FF"/>
                <w:sz w:val="18"/>
                <w:szCs w:val="18"/>
              </w:rPr>
              <w:t xml:space="preserve"> + </w:t>
            </w:r>
            <w:r w:rsidRPr="0E1094CD" w:rsidR="18512DE2">
              <w:rPr>
                <w:rFonts w:ascii="Arial" w:hAnsi="Arial" w:cs="Arial"/>
                <w:b/>
                <w:bCs/>
                <w:i/>
                <w:iCs/>
                <w:color w:val="0000FF"/>
                <w:sz w:val="18"/>
                <w:szCs w:val="18"/>
              </w:rPr>
              <w:t>joindre les devis</w:t>
            </w:r>
          </w:p>
          <w:p w:rsidRPr="006034C1" w:rsidR="006034C1" w:rsidP="00F81BEB" w:rsidRDefault="006034C1" w14:paraId="5D265B30" w14:textId="7777777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Cs/>
                <w:color w:val="63003C"/>
                <w:sz w:val="20"/>
                <w:szCs w:val="20"/>
                <w:lang w:eastAsia="en-US"/>
              </w:rPr>
            </w:pPr>
          </w:p>
          <w:tbl>
            <w:tblPr>
              <w:tblStyle w:val="Grilledutableau"/>
              <w:tblW w:w="0" w:type="auto"/>
              <w:tblLook w:val="04A0" w:firstRow="1" w:lastRow="0" w:firstColumn="1" w:lastColumn="0" w:noHBand="0" w:noVBand="1"/>
            </w:tblPr>
            <w:tblGrid>
              <w:gridCol w:w="2571"/>
              <w:gridCol w:w="1701"/>
              <w:gridCol w:w="5130"/>
            </w:tblGrid>
            <w:tr w:rsidRPr="008438C0" w:rsidR="002B12F5" w:rsidTr="00710DA4" w14:paraId="4ACF9766" w14:textId="77777777">
              <w:tc>
                <w:tcPr>
                  <w:tcW w:w="2571" w:type="dxa"/>
                </w:tcPr>
                <w:p w:rsidRPr="00F11B1C" w:rsidR="002B12F5" w:rsidP="002B12F5" w:rsidRDefault="002B12F5" w14:paraId="739951EF" w14:textId="77777777">
                  <w:pPr>
                    <w:pStyle w:val="Default"/>
                    <w:ind w:right="425"/>
                    <w:jc w:val="both"/>
                    <w:rPr>
                      <w:rFonts w:ascii="Open Sans" w:hAnsi="Open Sans" w:eastAsia="Calibri" w:cs="Open Sans"/>
                      <w:b/>
                      <w:color w:val="auto"/>
                      <w:sz w:val="20"/>
                      <w:szCs w:val="20"/>
                      <w:lang w:eastAsia="en-US"/>
                    </w:rPr>
                  </w:pPr>
                  <w:r w:rsidRPr="00F11B1C">
                    <w:rPr>
                      <w:rFonts w:ascii="Open Sans" w:hAnsi="Open Sans" w:eastAsia="Calibri" w:cs="Open Sans"/>
                      <w:b/>
                      <w:color w:val="auto"/>
                      <w:sz w:val="20"/>
                      <w:szCs w:val="20"/>
                      <w:lang w:eastAsia="en-US"/>
                    </w:rPr>
                    <w:t>Nature</w:t>
                  </w:r>
                </w:p>
              </w:tc>
              <w:tc>
                <w:tcPr>
                  <w:tcW w:w="1701" w:type="dxa"/>
                </w:tcPr>
                <w:p w:rsidRPr="00F11B1C" w:rsidR="002B12F5" w:rsidP="002B12F5" w:rsidRDefault="002B12F5" w14:paraId="5BE92945" w14:textId="77777777">
                  <w:pPr>
                    <w:pStyle w:val="Default"/>
                    <w:ind w:right="425"/>
                    <w:jc w:val="both"/>
                    <w:rPr>
                      <w:rFonts w:ascii="Open Sans" w:hAnsi="Open Sans" w:eastAsia="Calibri" w:cs="Open Sans"/>
                      <w:b/>
                      <w:color w:val="auto"/>
                      <w:sz w:val="20"/>
                      <w:szCs w:val="20"/>
                      <w:lang w:eastAsia="en-US"/>
                    </w:rPr>
                  </w:pPr>
                  <w:r w:rsidRPr="00F11B1C">
                    <w:rPr>
                      <w:rFonts w:ascii="Open Sans" w:hAnsi="Open Sans" w:eastAsia="Calibri" w:cs="Open Sans"/>
                      <w:b/>
                      <w:color w:val="auto"/>
                      <w:sz w:val="20"/>
                      <w:szCs w:val="20"/>
                      <w:lang w:eastAsia="en-US"/>
                    </w:rPr>
                    <w:t>Budget (€)</w:t>
                  </w:r>
                </w:p>
              </w:tc>
              <w:tc>
                <w:tcPr>
                  <w:tcW w:w="5130" w:type="dxa"/>
                </w:tcPr>
                <w:p w:rsidRPr="00F11B1C" w:rsidR="002B12F5" w:rsidP="002B12F5" w:rsidRDefault="002B12F5" w14:paraId="1AE12831" w14:textId="77777777">
                  <w:pPr>
                    <w:pStyle w:val="Default"/>
                    <w:ind w:right="425"/>
                    <w:jc w:val="both"/>
                    <w:rPr>
                      <w:rFonts w:ascii="Open Sans" w:hAnsi="Open Sans" w:eastAsia="Calibri" w:cs="Open Sans"/>
                      <w:b/>
                      <w:color w:val="auto"/>
                      <w:sz w:val="20"/>
                      <w:szCs w:val="20"/>
                      <w:lang w:eastAsia="en-US"/>
                    </w:rPr>
                  </w:pPr>
                  <w:r w:rsidRPr="00F11B1C">
                    <w:rPr>
                      <w:rFonts w:ascii="Open Sans" w:hAnsi="Open Sans" w:eastAsia="Calibri" w:cs="Open Sans"/>
                      <w:b/>
                      <w:color w:val="auto"/>
                      <w:sz w:val="20"/>
                      <w:szCs w:val="20"/>
                      <w:lang w:eastAsia="en-US"/>
                    </w:rPr>
                    <w:t>Justification</w:t>
                  </w:r>
                </w:p>
              </w:tc>
            </w:tr>
            <w:tr w:rsidR="002B12F5" w:rsidTr="00710DA4" w14:paraId="58FB61F5" w14:textId="77777777">
              <w:tc>
                <w:tcPr>
                  <w:tcW w:w="2571" w:type="dxa"/>
                </w:tcPr>
                <w:p w:rsidRPr="00F11B1C" w:rsidR="002B12F5" w:rsidP="002B12F5" w:rsidRDefault="002B12F5" w14:paraId="18EFF55B" w14:textId="77777777">
                  <w:pPr>
                    <w:pStyle w:val="Default"/>
                    <w:ind w:right="425"/>
                    <w:jc w:val="both"/>
                    <w:rPr>
                      <w:rFonts w:ascii="Open Sans" w:hAnsi="Open Sans" w:eastAsia="Calibri" w:cs="Open Sans"/>
                      <w:i/>
                      <w:color w:val="auto"/>
                      <w:sz w:val="20"/>
                      <w:szCs w:val="20"/>
                      <w:lang w:eastAsia="en-US"/>
                    </w:rPr>
                  </w:pPr>
                  <w:r w:rsidRPr="00F11B1C">
                    <w:rPr>
                      <w:rFonts w:ascii="Open Sans" w:hAnsi="Open Sans" w:eastAsia="Calibri" w:cs="Open Sans"/>
                      <w:i/>
                      <w:color w:val="auto"/>
                      <w:sz w:val="20"/>
                      <w:szCs w:val="20"/>
                      <w:lang w:eastAsia="en-US"/>
                    </w:rPr>
                    <w:t>Equipement</w:t>
                  </w:r>
                </w:p>
              </w:tc>
              <w:tc>
                <w:tcPr>
                  <w:tcW w:w="1701" w:type="dxa"/>
                </w:tcPr>
                <w:p w:rsidRPr="00F11B1C" w:rsidR="002B12F5" w:rsidP="002B12F5" w:rsidRDefault="002B12F5" w14:paraId="48A45A9B" w14:textId="77777777">
                  <w:pPr>
                    <w:pStyle w:val="Default"/>
                    <w:ind w:right="425"/>
                    <w:jc w:val="both"/>
                    <w:rPr>
                      <w:rFonts w:ascii="Open Sans" w:hAnsi="Open Sans" w:eastAsia="Calibri" w:cs="Open Sans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5130" w:type="dxa"/>
                </w:tcPr>
                <w:p w:rsidRPr="00F11B1C" w:rsidR="002B12F5" w:rsidP="002B12F5" w:rsidRDefault="002B12F5" w14:paraId="6434CF23" w14:textId="77777777">
                  <w:pPr>
                    <w:pStyle w:val="Default"/>
                    <w:ind w:right="425"/>
                    <w:jc w:val="both"/>
                    <w:rPr>
                      <w:rFonts w:ascii="Open Sans" w:hAnsi="Open Sans" w:eastAsia="Calibri" w:cs="Open Sans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</w:tr>
            <w:tr w:rsidR="002B12F5" w:rsidTr="00710DA4" w14:paraId="277EAAF6" w14:textId="77777777">
              <w:tc>
                <w:tcPr>
                  <w:tcW w:w="2571" w:type="dxa"/>
                </w:tcPr>
                <w:p w:rsidRPr="00F11B1C" w:rsidR="002B12F5" w:rsidP="002B12F5" w:rsidRDefault="002B12F5" w14:paraId="3EE9D197" w14:textId="77777777">
                  <w:pPr>
                    <w:pStyle w:val="Default"/>
                    <w:ind w:right="425"/>
                    <w:jc w:val="both"/>
                    <w:rPr>
                      <w:rFonts w:ascii="Open Sans" w:hAnsi="Open Sans" w:eastAsia="Calibri" w:cs="Open Sans"/>
                      <w:i/>
                      <w:color w:val="auto"/>
                      <w:sz w:val="20"/>
                      <w:szCs w:val="20"/>
                      <w:lang w:eastAsia="en-US"/>
                    </w:rPr>
                  </w:pPr>
                  <w:r w:rsidRPr="00F11B1C">
                    <w:rPr>
                      <w:rFonts w:ascii="Open Sans" w:hAnsi="Open Sans" w:eastAsia="Calibri" w:cs="Open Sans"/>
                      <w:i/>
                      <w:color w:val="auto"/>
                      <w:sz w:val="20"/>
                      <w:szCs w:val="20"/>
                      <w:lang w:eastAsia="en-US"/>
                    </w:rPr>
                    <w:t>Fonctionnement</w:t>
                  </w:r>
                </w:p>
              </w:tc>
              <w:tc>
                <w:tcPr>
                  <w:tcW w:w="1701" w:type="dxa"/>
                </w:tcPr>
                <w:p w:rsidRPr="00F11B1C" w:rsidR="002B12F5" w:rsidP="002B12F5" w:rsidRDefault="002B12F5" w14:paraId="2B1A62AD" w14:textId="77777777">
                  <w:pPr>
                    <w:pStyle w:val="Default"/>
                    <w:ind w:right="425"/>
                    <w:jc w:val="both"/>
                    <w:rPr>
                      <w:rFonts w:ascii="Open Sans" w:hAnsi="Open Sans" w:eastAsia="Calibri" w:cs="Open Sans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5130" w:type="dxa"/>
                </w:tcPr>
                <w:p w:rsidRPr="00F11B1C" w:rsidR="002B12F5" w:rsidP="002B12F5" w:rsidRDefault="002B12F5" w14:paraId="2E485201" w14:textId="77777777">
                  <w:pPr>
                    <w:pStyle w:val="Default"/>
                    <w:ind w:right="425"/>
                    <w:jc w:val="both"/>
                    <w:rPr>
                      <w:rFonts w:ascii="Open Sans" w:hAnsi="Open Sans" w:eastAsia="Calibri" w:cs="Open Sans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</w:tr>
            <w:tr w:rsidR="002B12F5" w:rsidTr="00710DA4" w14:paraId="56B37E47" w14:textId="77777777">
              <w:tc>
                <w:tcPr>
                  <w:tcW w:w="2571" w:type="dxa"/>
                </w:tcPr>
                <w:p w:rsidRPr="00F11B1C" w:rsidR="002B12F5" w:rsidP="002B12F5" w:rsidRDefault="002B12F5" w14:paraId="4171547E" w14:textId="77777777">
                  <w:pPr>
                    <w:pStyle w:val="Default"/>
                    <w:ind w:right="425"/>
                    <w:jc w:val="both"/>
                    <w:rPr>
                      <w:rFonts w:ascii="Open Sans" w:hAnsi="Open Sans" w:eastAsia="Calibri" w:cs="Open Sans"/>
                      <w:i/>
                      <w:color w:val="auto"/>
                      <w:sz w:val="20"/>
                      <w:szCs w:val="20"/>
                      <w:lang w:eastAsia="en-US"/>
                    </w:rPr>
                  </w:pPr>
                  <w:r w:rsidRPr="00F11B1C">
                    <w:rPr>
                      <w:rFonts w:ascii="Open Sans" w:hAnsi="Open Sans" w:eastAsia="Calibri" w:cs="Open Sans"/>
                      <w:i/>
                      <w:color w:val="auto"/>
                      <w:sz w:val="20"/>
                      <w:szCs w:val="20"/>
                      <w:lang w:eastAsia="en-US"/>
                    </w:rPr>
                    <w:t>Personnel</w:t>
                  </w:r>
                </w:p>
              </w:tc>
              <w:tc>
                <w:tcPr>
                  <w:tcW w:w="1701" w:type="dxa"/>
                </w:tcPr>
                <w:p w:rsidRPr="00F11B1C" w:rsidR="002B12F5" w:rsidP="002B12F5" w:rsidRDefault="002B12F5" w14:paraId="33C3374C" w14:textId="77777777">
                  <w:pPr>
                    <w:pStyle w:val="Default"/>
                    <w:ind w:right="425"/>
                    <w:jc w:val="both"/>
                    <w:rPr>
                      <w:rFonts w:ascii="Open Sans" w:hAnsi="Open Sans" w:eastAsia="Calibri" w:cs="Open Sans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5130" w:type="dxa"/>
                </w:tcPr>
                <w:p w:rsidRPr="00F11B1C" w:rsidR="002B12F5" w:rsidP="002B12F5" w:rsidRDefault="002B12F5" w14:paraId="632D2A0F" w14:textId="77777777">
                  <w:pPr>
                    <w:pStyle w:val="Default"/>
                    <w:ind w:right="425"/>
                    <w:jc w:val="both"/>
                    <w:rPr>
                      <w:rFonts w:ascii="Open Sans" w:hAnsi="Open Sans" w:eastAsia="Calibri" w:cs="Open Sans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</w:tr>
            <w:tr w:rsidR="002B12F5" w:rsidTr="00710DA4" w14:paraId="28257D6F" w14:textId="77777777">
              <w:tc>
                <w:tcPr>
                  <w:tcW w:w="2571" w:type="dxa"/>
                </w:tcPr>
                <w:p w:rsidRPr="00F11B1C" w:rsidR="002B12F5" w:rsidP="002B12F5" w:rsidRDefault="002B12F5" w14:paraId="3F005B29" w14:textId="77777777">
                  <w:pPr>
                    <w:pStyle w:val="Default"/>
                    <w:ind w:right="425"/>
                    <w:jc w:val="both"/>
                    <w:rPr>
                      <w:rFonts w:ascii="Open Sans" w:hAnsi="Open Sans" w:eastAsia="Calibri" w:cs="Open Sans"/>
                      <w:i/>
                      <w:color w:val="auto"/>
                      <w:sz w:val="20"/>
                      <w:szCs w:val="20"/>
                      <w:lang w:eastAsia="en-US"/>
                    </w:rPr>
                  </w:pPr>
                  <w:r w:rsidRPr="00F11B1C">
                    <w:rPr>
                      <w:rFonts w:ascii="Open Sans" w:hAnsi="Open Sans" w:eastAsia="Calibri" w:cs="Open Sans"/>
                      <w:i/>
                      <w:color w:val="auto"/>
                      <w:sz w:val="20"/>
                      <w:szCs w:val="20"/>
                      <w:lang w:eastAsia="en-US"/>
                    </w:rPr>
                    <w:t>Prestations externes</w:t>
                  </w:r>
                </w:p>
              </w:tc>
              <w:tc>
                <w:tcPr>
                  <w:tcW w:w="1701" w:type="dxa"/>
                </w:tcPr>
                <w:p w:rsidRPr="00F11B1C" w:rsidR="002B12F5" w:rsidP="002B12F5" w:rsidRDefault="002B12F5" w14:paraId="0BB606EB" w14:textId="77777777">
                  <w:pPr>
                    <w:pStyle w:val="Default"/>
                    <w:ind w:right="425"/>
                    <w:jc w:val="both"/>
                    <w:rPr>
                      <w:rFonts w:ascii="Open Sans" w:hAnsi="Open Sans" w:eastAsia="Calibri" w:cs="Open Sans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5130" w:type="dxa"/>
                </w:tcPr>
                <w:p w:rsidRPr="00F11B1C" w:rsidR="002B12F5" w:rsidP="002B12F5" w:rsidRDefault="002B12F5" w14:paraId="613422BC" w14:textId="77777777">
                  <w:pPr>
                    <w:pStyle w:val="Default"/>
                    <w:ind w:right="425"/>
                    <w:jc w:val="both"/>
                    <w:rPr>
                      <w:rFonts w:ascii="Open Sans" w:hAnsi="Open Sans" w:eastAsia="Calibri" w:cs="Open Sans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</w:tr>
          </w:tbl>
          <w:p w:rsidRPr="006034C1" w:rsidR="00111D11" w:rsidP="00F81BEB" w:rsidRDefault="00111D11" w14:paraId="7A852805" w14:textId="7777777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Cs/>
                <w:color w:val="63003C"/>
                <w:sz w:val="20"/>
                <w:szCs w:val="20"/>
                <w:lang w:eastAsia="en-US"/>
              </w:rPr>
            </w:pPr>
          </w:p>
        </w:tc>
      </w:tr>
    </w:tbl>
    <w:p w:rsidR="006877B6" w:rsidRDefault="006877B6" w14:paraId="41D48D10" w14:textId="77777777">
      <w:r>
        <w:br w:type="page"/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034C1" w:rsidTr="0E1094CD" w14:paraId="2CE0605F" w14:textId="77777777">
        <w:tc>
          <w:tcPr>
            <w:tcW w:w="9628" w:type="dxa"/>
          </w:tcPr>
          <w:p w:rsidRPr="00044F5F" w:rsidR="006034C1" w:rsidP="006034C1" w:rsidRDefault="00E16C44" w14:paraId="56791D1A" w14:textId="0E123038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color w:val="63003C"/>
                <w:sz w:val="20"/>
                <w:szCs w:val="20"/>
                <w:lang w:eastAsia="en-US"/>
              </w:rPr>
            </w:pPr>
            <w:r w:rsidRPr="00044F5F">
              <w:rPr>
                <w:rFonts w:ascii="Open Sans" w:hAnsi="Open Sans" w:eastAsia="Calibri" w:cs="Open Sans"/>
                <w:b/>
                <w:color w:val="63003C"/>
                <w:sz w:val="20"/>
                <w:szCs w:val="20"/>
                <w:lang w:eastAsia="en-US"/>
              </w:rPr>
              <w:lastRenderedPageBreak/>
              <w:t>--------------------------------------------------------------------------------------------------------------------------</w:t>
            </w:r>
          </w:p>
          <w:p w:rsidRPr="00AB1A64" w:rsidR="00B429E5" w:rsidP="00B429E5" w:rsidRDefault="00B429E5" w14:paraId="310443E3" w14:textId="0513C816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color w:val="FF0000"/>
                <w:sz w:val="20"/>
                <w:szCs w:val="20"/>
                <w:lang w:eastAsia="en-US"/>
              </w:rPr>
            </w:pPr>
            <w:r w:rsidRPr="00AB1A64">
              <w:rPr>
                <w:rFonts w:ascii="Open Sans" w:hAnsi="Open Sans" w:eastAsia="Calibri" w:cs="Open Sans"/>
                <w:b/>
                <w:color w:val="FF0000"/>
                <w:sz w:val="20"/>
                <w:szCs w:val="20"/>
                <w:lang w:eastAsia="en-US"/>
              </w:rPr>
              <w:t xml:space="preserve">Responsable </w:t>
            </w:r>
            <w:r w:rsidR="00791DF9">
              <w:rPr>
                <w:rFonts w:ascii="Open Sans" w:hAnsi="Open Sans" w:eastAsia="Calibri" w:cs="Open Sans"/>
                <w:b/>
                <w:color w:val="FF0000"/>
                <w:sz w:val="20"/>
                <w:szCs w:val="20"/>
                <w:lang w:eastAsia="en-US"/>
              </w:rPr>
              <w:t>S</w:t>
            </w:r>
            <w:r w:rsidRPr="00AB1A64">
              <w:rPr>
                <w:rFonts w:ascii="Open Sans" w:hAnsi="Open Sans" w:eastAsia="Calibri" w:cs="Open Sans"/>
                <w:b/>
                <w:color w:val="FF0000"/>
                <w:sz w:val="20"/>
                <w:szCs w:val="20"/>
                <w:lang w:eastAsia="en-US"/>
              </w:rPr>
              <w:t>cientifique 1</w:t>
            </w:r>
          </w:p>
          <w:p w:rsidRPr="00AB1A64" w:rsidR="00B429E5" w:rsidP="00B429E5" w:rsidRDefault="00B429E5" w14:paraId="0BAD3528" w14:textId="7777777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Cs/>
                <w:color w:val="auto"/>
                <w:sz w:val="20"/>
                <w:szCs w:val="20"/>
                <w:lang w:eastAsia="en-US"/>
              </w:rPr>
            </w:pPr>
            <w:r w:rsidRPr="00502BA7"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  <w:t xml:space="preserve">Laboratoire :  </w:t>
            </w:r>
          </w:p>
          <w:p w:rsidRPr="007C69A0" w:rsidR="007C69A0" w:rsidP="00B429E5" w:rsidRDefault="00B429E5" w14:paraId="24804BA7" w14:textId="70370F4D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</w:pPr>
            <w:r w:rsidRPr="00502BA7"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  <w:t xml:space="preserve">Equipe : </w:t>
            </w:r>
          </w:p>
          <w:p w:rsidRPr="00502BA7" w:rsidR="00B429E5" w:rsidP="00B429E5" w:rsidRDefault="21ACCCD8" w14:paraId="4FD32956" w14:textId="7777777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</w:pPr>
            <w:r w:rsidRPr="0E1094CD"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  <w:t>Rôle et engagement dans le projet :</w:t>
            </w:r>
          </w:p>
          <w:p w:rsidR="0E1094CD" w:rsidP="0E1094CD" w:rsidRDefault="0E1094CD" w14:paraId="09EB2F06" w14:textId="2397E79F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E1094CD" w:rsidP="0E1094CD" w:rsidRDefault="0E1094CD" w14:paraId="5E319817" w14:textId="2DBCFF1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E1094CD" w:rsidP="0E1094CD" w:rsidRDefault="0E1094CD" w14:paraId="7EECCAF5" w14:textId="46DC2A65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E1094CD" w:rsidP="0E1094CD" w:rsidRDefault="0E1094CD" w14:paraId="51CECF91" w14:textId="202ADAA4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E1094CD" w:rsidP="0E1094CD" w:rsidRDefault="0E1094CD" w14:paraId="2F76CBB3" w14:textId="2D149E42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E1094CD" w:rsidP="0E1094CD" w:rsidRDefault="0E1094CD" w14:paraId="13B160EC" w14:textId="3E4B5AE3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E1094CD" w:rsidP="0E1094CD" w:rsidRDefault="0E1094CD" w14:paraId="09E38705" w14:textId="28CFD655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0B429E5" w:rsidP="00B429E5" w:rsidRDefault="00B429E5" w14:paraId="72E595B7" w14:textId="7777777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</w:pPr>
          </w:p>
          <w:p w:rsidRPr="00AB1A64" w:rsidR="00B429E5" w:rsidP="00B429E5" w:rsidRDefault="00B429E5" w14:paraId="6CAD86A3" w14:textId="7777777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</w:pPr>
          </w:p>
          <w:p w:rsidRPr="00502BA7" w:rsidR="00B429E5" w:rsidP="00B429E5" w:rsidRDefault="00B429E5" w14:paraId="5813107A" w14:textId="006861C4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</w:pPr>
            <w:r w:rsidRPr="00502BA7"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  <w:t>- 3 publications ou brevets :</w:t>
            </w:r>
          </w:p>
          <w:p w:rsidR="00B429E5" w:rsidP="00B429E5" w:rsidRDefault="00B429E5" w14:paraId="6E6BFC7F" w14:textId="77777777">
            <w:pPr>
              <w:pStyle w:val="Default"/>
              <w:ind w:right="42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:rsidR="0E1094CD" w:rsidP="0E1094CD" w:rsidRDefault="0E1094CD" w14:paraId="047AA6C9" w14:textId="00D2A445">
            <w:pPr>
              <w:pStyle w:val="Default"/>
              <w:ind w:right="42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:rsidR="0E1094CD" w:rsidP="0E1094CD" w:rsidRDefault="0E1094CD" w14:paraId="5C243038" w14:textId="31DEEB8F">
            <w:pPr>
              <w:pStyle w:val="Default"/>
              <w:ind w:right="42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:rsidR="0E1094CD" w:rsidP="0E1094CD" w:rsidRDefault="0E1094CD" w14:paraId="7346179A" w14:textId="328D0EB4">
            <w:pPr>
              <w:pStyle w:val="Default"/>
              <w:ind w:right="42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:rsidR="0E1094CD" w:rsidP="0E1094CD" w:rsidRDefault="0E1094CD" w14:paraId="65183B0E" w14:textId="44EAA607">
            <w:pPr>
              <w:pStyle w:val="Default"/>
              <w:ind w:right="42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:rsidR="00E16C44" w:rsidP="00B429E5" w:rsidRDefault="00E16C44" w14:paraId="504F0573" w14:textId="77777777">
            <w:pPr>
              <w:pStyle w:val="Default"/>
              <w:ind w:right="42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:rsidRPr="00044F5F" w:rsidR="00044F5F" w:rsidP="00044F5F" w:rsidRDefault="00044F5F" w14:paraId="7C0DE294" w14:textId="7777777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color w:val="63003C"/>
                <w:sz w:val="20"/>
                <w:szCs w:val="20"/>
                <w:lang w:eastAsia="en-US"/>
              </w:rPr>
            </w:pPr>
            <w:r w:rsidRPr="00044F5F">
              <w:rPr>
                <w:rFonts w:ascii="Open Sans" w:hAnsi="Open Sans" w:eastAsia="Calibri" w:cs="Open Sans"/>
                <w:b/>
                <w:color w:val="63003C"/>
                <w:sz w:val="20"/>
                <w:szCs w:val="20"/>
                <w:lang w:eastAsia="en-US"/>
              </w:rPr>
              <w:t>--------------------------------------------------------------------------------------------------------------------------</w:t>
            </w:r>
          </w:p>
          <w:p w:rsidRPr="00AB1A64" w:rsidR="00B429E5" w:rsidP="00B429E5" w:rsidRDefault="00B429E5" w14:paraId="4EF42A6C" w14:textId="43D9BCAD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color w:val="FF0000"/>
                <w:sz w:val="20"/>
                <w:szCs w:val="20"/>
                <w:lang w:eastAsia="en-US"/>
              </w:rPr>
            </w:pPr>
            <w:r w:rsidRPr="00AB1A64">
              <w:rPr>
                <w:rFonts w:ascii="Open Sans" w:hAnsi="Open Sans" w:eastAsia="Calibri" w:cs="Open Sans"/>
                <w:b/>
                <w:color w:val="FF0000"/>
                <w:sz w:val="20"/>
                <w:szCs w:val="20"/>
                <w:lang w:eastAsia="en-US"/>
              </w:rPr>
              <w:t xml:space="preserve">Responsable </w:t>
            </w:r>
            <w:r w:rsidR="00791DF9">
              <w:rPr>
                <w:rFonts w:ascii="Open Sans" w:hAnsi="Open Sans" w:eastAsia="Calibri" w:cs="Open Sans"/>
                <w:b/>
                <w:color w:val="FF0000"/>
                <w:sz w:val="20"/>
                <w:szCs w:val="20"/>
                <w:lang w:eastAsia="en-US"/>
              </w:rPr>
              <w:t>S</w:t>
            </w:r>
            <w:r w:rsidRPr="00AB1A64">
              <w:rPr>
                <w:rFonts w:ascii="Open Sans" w:hAnsi="Open Sans" w:eastAsia="Calibri" w:cs="Open Sans"/>
                <w:b/>
                <w:color w:val="FF0000"/>
                <w:sz w:val="20"/>
                <w:szCs w:val="20"/>
                <w:lang w:eastAsia="en-US"/>
              </w:rPr>
              <w:t xml:space="preserve">cientifique </w:t>
            </w:r>
            <w:r>
              <w:rPr>
                <w:rFonts w:ascii="Open Sans" w:hAnsi="Open Sans" w:eastAsia="Calibri" w:cs="Open Sans"/>
                <w:b/>
                <w:color w:val="FF0000"/>
                <w:sz w:val="20"/>
                <w:szCs w:val="20"/>
                <w:lang w:eastAsia="en-US"/>
              </w:rPr>
              <w:t>2</w:t>
            </w:r>
          </w:p>
          <w:p w:rsidRPr="00AB1A64" w:rsidR="00B429E5" w:rsidP="00B429E5" w:rsidRDefault="00B429E5" w14:paraId="080C58DD" w14:textId="7777777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Cs/>
                <w:color w:val="auto"/>
                <w:sz w:val="20"/>
                <w:szCs w:val="20"/>
                <w:lang w:eastAsia="en-US"/>
              </w:rPr>
            </w:pPr>
            <w:r w:rsidRPr="00502BA7"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  <w:t xml:space="preserve">Laboratoire :  </w:t>
            </w:r>
          </w:p>
          <w:p w:rsidRPr="00AB1A64" w:rsidR="00B429E5" w:rsidP="00B429E5" w:rsidRDefault="00B429E5" w14:paraId="5CB9D1C7" w14:textId="7777777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Cs/>
                <w:color w:val="auto"/>
                <w:sz w:val="20"/>
                <w:szCs w:val="20"/>
                <w:lang w:eastAsia="en-US"/>
              </w:rPr>
            </w:pPr>
            <w:r w:rsidRPr="00502BA7"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  <w:t xml:space="preserve">Equipe : </w:t>
            </w:r>
          </w:p>
          <w:p w:rsidRPr="00502BA7" w:rsidR="00B429E5" w:rsidP="00B429E5" w:rsidRDefault="00B429E5" w14:paraId="5FB1A1AC" w14:textId="7777777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</w:pPr>
            <w:r w:rsidRPr="00502BA7"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  <w:t>Rôle et engagement dans le projet :</w:t>
            </w:r>
          </w:p>
          <w:p w:rsidR="00B429E5" w:rsidP="0E1094CD" w:rsidRDefault="00B429E5" w14:paraId="3C943048" w14:textId="7777777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E1094CD" w:rsidP="0E1094CD" w:rsidRDefault="0E1094CD" w14:paraId="17E243B7" w14:textId="4D6230E9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E1094CD" w:rsidP="0E1094CD" w:rsidRDefault="0E1094CD" w14:paraId="5123E9E9" w14:textId="52A0FC1F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E1094CD" w:rsidP="0E1094CD" w:rsidRDefault="0E1094CD" w14:paraId="7511F4B3" w14:textId="5E1B72C0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E1094CD" w:rsidP="0E1094CD" w:rsidRDefault="0E1094CD" w14:paraId="0FA3C1A1" w14:textId="10DD11C3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E1094CD" w:rsidP="0E1094CD" w:rsidRDefault="0E1094CD" w14:paraId="78AF4737" w14:textId="2FF043CC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E1094CD" w:rsidP="0E1094CD" w:rsidRDefault="0E1094CD" w14:paraId="2051854C" w14:textId="588A3C0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E1094CD" w:rsidP="0E1094CD" w:rsidRDefault="0E1094CD" w14:paraId="2E293CF8" w14:textId="7688F6C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E1094CD" w:rsidP="0E1094CD" w:rsidRDefault="0E1094CD" w14:paraId="5FE21993" w14:textId="0BAFCEAA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Pr="00AB1A64" w:rsidR="00B429E5" w:rsidP="00B429E5" w:rsidRDefault="00B429E5" w14:paraId="1C0D0A1B" w14:textId="7777777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</w:pPr>
          </w:p>
          <w:p w:rsidRPr="00502BA7" w:rsidR="00B429E5" w:rsidP="00B429E5" w:rsidRDefault="00B429E5" w14:paraId="3B498061" w14:textId="21218EF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</w:pPr>
            <w:r w:rsidRPr="00502BA7"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  <w:t>- 3 publications ou brevets :</w:t>
            </w:r>
          </w:p>
          <w:p w:rsidRPr="00502BA7" w:rsidR="00174937" w:rsidP="00B429E5" w:rsidRDefault="00174937" w14:paraId="6408CFDA" w14:textId="7777777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</w:pPr>
          </w:p>
          <w:p w:rsidRPr="00502BA7" w:rsidR="00174937" w:rsidP="0E1094CD" w:rsidRDefault="00174937" w14:paraId="3D9C4EB2" w14:textId="7777777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E1094CD" w:rsidP="0E1094CD" w:rsidRDefault="0E1094CD" w14:paraId="6774492C" w14:textId="73382255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E1094CD" w:rsidP="0E1094CD" w:rsidRDefault="0E1094CD" w14:paraId="4A4191C5" w14:textId="05B9DE6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E1094CD" w:rsidP="0E1094CD" w:rsidRDefault="0E1094CD" w14:paraId="0FF627BA" w14:textId="7AA33A42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bCs/>
                <w:color w:val="auto"/>
                <w:sz w:val="20"/>
                <w:szCs w:val="20"/>
                <w:lang w:eastAsia="en-US"/>
              </w:rPr>
            </w:pPr>
          </w:p>
          <w:p w:rsidR="00463A57" w:rsidP="00B429E5" w:rsidRDefault="00463A57" w14:paraId="7A4C814D" w14:textId="7DFBA004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color w:val="auto"/>
                <w:sz w:val="20"/>
                <w:szCs w:val="20"/>
                <w:lang w:eastAsia="en-US"/>
              </w:rPr>
            </w:pPr>
          </w:p>
          <w:p w:rsidRPr="00044F5F" w:rsidR="00463A57" w:rsidP="00463A57" w:rsidRDefault="00463A57" w14:paraId="6FD86544" w14:textId="77777777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color w:val="63003C"/>
                <w:sz w:val="20"/>
                <w:szCs w:val="20"/>
                <w:lang w:eastAsia="en-US"/>
              </w:rPr>
            </w:pPr>
            <w:r w:rsidRPr="00044F5F">
              <w:rPr>
                <w:rFonts w:ascii="Open Sans" w:hAnsi="Open Sans" w:eastAsia="Calibri" w:cs="Open Sans"/>
                <w:b/>
                <w:color w:val="63003C"/>
                <w:sz w:val="20"/>
                <w:szCs w:val="20"/>
                <w:lang w:eastAsia="en-US"/>
              </w:rPr>
              <w:t>--------------------------------------------------------------------------------------------------------------------------</w:t>
            </w:r>
          </w:p>
          <w:p w:rsidRPr="006034C1" w:rsidR="006034C1" w:rsidP="006034C1" w:rsidRDefault="45364E2E" w14:paraId="342C91C1" w14:textId="354907C0">
            <w:pPr>
              <w:pStyle w:val="Default"/>
              <w:ind w:right="425"/>
              <w:jc w:val="both"/>
              <w:rPr>
                <w:rFonts w:ascii="Open Sans" w:hAnsi="Open Sans" w:eastAsia="Calibri" w:cs="Open Sans"/>
                <w:b/>
                <w:color w:val="63003C"/>
                <w:sz w:val="18"/>
                <w:szCs w:val="18"/>
                <w:lang w:eastAsia="en-US"/>
              </w:rPr>
            </w:pPr>
            <w:r w:rsidRPr="0E1094CD">
              <w:rPr>
                <w:rFonts w:ascii="Open Sans" w:hAnsi="Open Sans" w:cs="Open Sans"/>
                <w:i/>
                <w:iCs/>
                <w:color w:val="0070C0"/>
                <w:sz w:val="18"/>
                <w:szCs w:val="18"/>
              </w:rPr>
              <w:t>Utiliser autant de lignes que de Responsables impliqués</w:t>
            </w:r>
            <w:r w:rsidRPr="0E1094CD" w:rsidR="29B319E8">
              <w:rPr>
                <w:rFonts w:ascii="Open Sans" w:hAnsi="Open Sans" w:cs="Open Sans"/>
                <w:i/>
                <w:iCs/>
                <w:color w:val="0070C0"/>
                <w:sz w:val="18"/>
                <w:szCs w:val="18"/>
              </w:rPr>
              <w:t>.</w:t>
            </w:r>
          </w:p>
        </w:tc>
      </w:tr>
    </w:tbl>
    <w:p w:rsidR="00B87772" w:rsidRDefault="00B87772" w14:paraId="396FC4E1" w14:textId="6BE439BD">
      <w:pPr>
        <w:suppressAutoHyphens w:val="0"/>
      </w:pPr>
    </w:p>
    <w:sectPr w:rsidR="00B87772" w:rsidSect="008470F8">
      <w:headerReference w:type="default" r:id="rId11"/>
      <w:footerReference w:type="default" r:id="rId12"/>
      <w:pgSz w:w="11906" w:h="16838" w:orient="portrait"/>
      <w:pgMar w:top="1691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0D6DF2" w:rsidP="001218EB" w:rsidRDefault="000D6DF2" w14:paraId="6E014794" w14:textId="77777777">
      <w:pPr>
        <w:spacing w:after="0" w:line="240" w:lineRule="auto"/>
      </w:pPr>
      <w:r>
        <w:separator/>
      </w:r>
    </w:p>
  </w:endnote>
  <w:endnote w:type="continuationSeparator" w:id="0">
    <w:p w:rsidR="000D6DF2" w:rsidP="001218EB" w:rsidRDefault="000D6DF2" w14:paraId="766F9227" w14:textId="77777777">
      <w:pPr>
        <w:spacing w:after="0" w:line="240" w:lineRule="auto"/>
      </w:pPr>
      <w:r>
        <w:continuationSeparator/>
      </w:r>
    </w:p>
  </w:endnote>
  <w:endnote w:type="continuationNotice" w:id="1">
    <w:p w:rsidR="000D6DF2" w:rsidRDefault="000D6DF2" w14:paraId="08BD38F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49316630"/>
      <w:docPartObj>
        <w:docPartGallery w:val="Page Numbers (Bottom of Page)"/>
        <w:docPartUnique/>
      </w:docPartObj>
    </w:sdtPr>
    <w:sdtEndPr/>
    <w:sdtContent>
      <w:p w:rsidR="00C4153E" w:rsidRDefault="00C4153E" w14:paraId="6C1D3004" w14:textId="31AEB4A5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C4153E" w:rsidRDefault="00C4153E" w14:paraId="28CADE49" w14:textId="7777777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0D6DF2" w:rsidP="001218EB" w:rsidRDefault="000D6DF2" w14:paraId="1238B61D" w14:textId="77777777">
      <w:pPr>
        <w:spacing w:after="0" w:line="240" w:lineRule="auto"/>
      </w:pPr>
      <w:r>
        <w:separator/>
      </w:r>
    </w:p>
  </w:footnote>
  <w:footnote w:type="continuationSeparator" w:id="0">
    <w:p w:rsidR="000D6DF2" w:rsidP="001218EB" w:rsidRDefault="000D6DF2" w14:paraId="6E13F075" w14:textId="77777777">
      <w:pPr>
        <w:spacing w:after="0" w:line="240" w:lineRule="auto"/>
      </w:pPr>
      <w:r>
        <w:continuationSeparator/>
      </w:r>
    </w:p>
  </w:footnote>
  <w:footnote w:type="continuationNotice" w:id="1">
    <w:p w:rsidR="000D6DF2" w:rsidRDefault="000D6DF2" w14:paraId="3388E69A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1218EB" w:rsidP="001218EB" w:rsidRDefault="00DF6ABC" w14:paraId="0B51344D" w14:textId="36DE1806">
    <w:pPr>
      <w:pStyle w:val="En-tte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4858436" wp14:editId="2A7C3F50">
          <wp:simplePos x="0" y="0"/>
          <wp:positionH relativeFrom="column">
            <wp:posOffset>3310890</wp:posOffset>
          </wp:positionH>
          <wp:positionV relativeFrom="paragraph">
            <wp:posOffset>-342900</wp:posOffset>
          </wp:positionV>
          <wp:extent cx="3334959" cy="736600"/>
          <wp:effectExtent l="0" t="0" r="0" b="6350"/>
          <wp:wrapTight wrapText="bothSides">
            <wp:wrapPolygon edited="0">
              <wp:start x="0" y="0"/>
              <wp:lineTo x="0" y="21228"/>
              <wp:lineTo x="21472" y="21228"/>
              <wp:lineTo x="21472" y="0"/>
              <wp:lineTo x="0" y="0"/>
            </wp:wrapPolygon>
          </wp:wrapTight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143"/>
                  <a:stretch/>
                </pic:blipFill>
                <pic:spPr bwMode="auto">
                  <a:xfrm>
                    <a:off x="0" y="0"/>
                    <a:ext cx="3334959" cy="736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5328DF9C" wp14:editId="4B70F984">
          <wp:simplePos x="0" y="0"/>
          <wp:positionH relativeFrom="column">
            <wp:posOffset>-335280</wp:posOffset>
          </wp:positionH>
          <wp:positionV relativeFrom="paragraph">
            <wp:posOffset>-396875</wp:posOffset>
          </wp:positionV>
          <wp:extent cx="1752600" cy="960144"/>
          <wp:effectExtent l="0" t="0" r="0" b="0"/>
          <wp:wrapNone/>
          <wp:docPr id="23" name="Imag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-GS.png"/>
                  <pic:cNvPicPr>
                    <a:picLocks noChangeAspect="1"/>
                  </pic:cNvPicPr>
                </pic:nvPicPr>
                <pic:blipFill rotWithShape="1">
                  <a:blip r:embed="rId2"/>
                  <a:srcRect l="5701" t="-2627" r="1877" b="1"/>
                  <a:stretch/>
                </pic:blipFill>
                <pic:spPr bwMode="auto">
                  <a:xfrm>
                    <a:off x="0" y="0"/>
                    <a:ext cx="1752600" cy="96014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20E5703"/>
    <w:multiLevelType w:val="hybridMultilevel"/>
    <w:tmpl w:val="CE18E4F4"/>
    <w:lvl w:ilvl="0" w:tplc="6C7E7CD2">
      <w:start w:val="1"/>
      <w:numFmt w:val="bullet"/>
      <w:lvlText w:val=""/>
      <w:lvlJc w:val="left"/>
      <w:pPr>
        <w:ind w:left="720" w:hanging="360"/>
      </w:pPr>
      <w:rPr>
        <w:rFonts w:hint="default" w:ascii="Symbol" w:hAnsi="Symbol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472911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wMjU3NrE0sDQzMTZX0lEKTi0uzszPAykwrAUAy9AsGiwAAAA="/>
  </w:docVars>
  <w:rsids>
    <w:rsidRoot w:val="003D7C64"/>
    <w:rsid w:val="000017B6"/>
    <w:rsid w:val="00011B8F"/>
    <w:rsid w:val="0002461E"/>
    <w:rsid w:val="00033F7B"/>
    <w:rsid w:val="0004247A"/>
    <w:rsid w:val="00044F5F"/>
    <w:rsid w:val="000564CB"/>
    <w:rsid w:val="00065FF7"/>
    <w:rsid w:val="000730EA"/>
    <w:rsid w:val="000745CA"/>
    <w:rsid w:val="000C4766"/>
    <w:rsid w:val="000D6DF2"/>
    <w:rsid w:val="000F2D90"/>
    <w:rsid w:val="000F63B0"/>
    <w:rsid w:val="0010109C"/>
    <w:rsid w:val="001070CC"/>
    <w:rsid w:val="00110CF7"/>
    <w:rsid w:val="00111D11"/>
    <w:rsid w:val="001218EB"/>
    <w:rsid w:val="00135FFB"/>
    <w:rsid w:val="00166FF2"/>
    <w:rsid w:val="0017370A"/>
    <w:rsid w:val="00174937"/>
    <w:rsid w:val="00191E83"/>
    <w:rsid w:val="001A2472"/>
    <w:rsid w:val="002071D8"/>
    <w:rsid w:val="00223E1C"/>
    <w:rsid w:val="00223F41"/>
    <w:rsid w:val="002256FE"/>
    <w:rsid w:val="00233AEA"/>
    <w:rsid w:val="0024169D"/>
    <w:rsid w:val="002442D6"/>
    <w:rsid w:val="002529C0"/>
    <w:rsid w:val="002539E4"/>
    <w:rsid w:val="00272C26"/>
    <w:rsid w:val="002838ED"/>
    <w:rsid w:val="002B12F5"/>
    <w:rsid w:val="002E03C5"/>
    <w:rsid w:val="002E3102"/>
    <w:rsid w:val="002E789B"/>
    <w:rsid w:val="00305ECA"/>
    <w:rsid w:val="003352C3"/>
    <w:rsid w:val="00352840"/>
    <w:rsid w:val="00355B07"/>
    <w:rsid w:val="00374C0F"/>
    <w:rsid w:val="00377597"/>
    <w:rsid w:val="003A5F6A"/>
    <w:rsid w:val="003B7EF4"/>
    <w:rsid w:val="003C070D"/>
    <w:rsid w:val="003C25A4"/>
    <w:rsid w:val="003D7C64"/>
    <w:rsid w:val="003E4C89"/>
    <w:rsid w:val="004042AF"/>
    <w:rsid w:val="00441373"/>
    <w:rsid w:val="00463A57"/>
    <w:rsid w:val="00487E62"/>
    <w:rsid w:val="00491952"/>
    <w:rsid w:val="004B5049"/>
    <w:rsid w:val="004C6B29"/>
    <w:rsid w:val="004E456E"/>
    <w:rsid w:val="004F34BB"/>
    <w:rsid w:val="00502BA7"/>
    <w:rsid w:val="00523BF5"/>
    <w:rsid w:val="00533865"/>
    <w:rsid w:val="00534E93"/>
    <w:rsid w:val="005763CC"/>
    <w:rsid w:val="005B5152"/>
    <w:rsid w:val="005E75B8"/>
    <w:rsid w:val="005F1A12"/>
    <w:rsid w:val="005F3259"/>
    <w:rsid w:val="006034C1"/>
    <w:rsid w:val="00612F10"/>
    <w:rsid w:val="00614689"/>
    <w:rsid w:val="00630822"/>
    <w:rsid w:val="00634C69"/>
    <w:rsid w:val="00636D7E"/>
    <w:rsid w:val="00637606"/>
    <w:rsid w:val="00640E71"/>
    <w:rsid w:val="006419A7"/>
    <w:rsid w:val="006877B6"/>
    <w:rsid w:val="006946C4"/>
    <w:rsid w:val="00694D3E"/>
    <w:rsid w:val="006A16DF"/>
    <w:rsid w:val="006A2B33"/>
    <w:rsid w:val="006B144E"/>
    <w:rsid w:val="006D17B0"/>
    <w:rsid w:val="006D1B51"/>
    <w:rsid w:val="006D27F4"/>
    <w:rsid w:val="006D3FAF"/>
    <w:rsid w:val="006D5B55"/>
    <w:rsid w:val="006E6505"/>
    <w:rsid w:val="00710DA4"/>
    <w:rsid w:val="007178C7"/>
    <w:rsid w:val="00721EE8"/>
    <w:rsid w:val="00723AB0"/>
    <w:rsid w:val="0072660A"/>
    <w:rsid w:val="007364C6"/>
    <w:rsid w:val="00741947"/>
    <w:rsid w:val="0075155F"/>
    <w:rsid w:val="007542D7"/>
    <w:rsid w:val="00791DF9"/>
    <w:rsid w:val="00793F2B"/>
    <w:rsid w:val="00794A64"/>
    <w:rsid w:val="007B5FAA"/>
    <w:rsid w:val="007C69A0"/>
    <w:rsid w:val="007D100F"/>
    <w:rsid w:val="007D17DA"/>
    <w:rsid w:val="007F0313"/>
    <w:rsid w:val="00822A4C"/>
    <w:rsid w:val="00823684"/>
    <w:rsid w:val="00824321"/>
    <w:rsid w:val="008272A8"/>
    <w:rsid w:val="008362CA"/>
    <w:rsid w:val="00844ADC"/>
    <w:rsid w:val="008470F8"/>
    <w:rsid w:val="0085715C"/>
    <w:rsid w:val="008630D7"/>
    <w:rsid w:val="008818D1"/>
    <w:rsid w:val="008B0640"/>
    <w:rsid w:val="008B7408"/>
    <w:rsid w:val="008C2A75"/>
    <w:rsid w:val="008E0D58"/>
    <w:rsid w:val="009053E2"/>
    <w:rsid w:val="00917145"/>
    <w:rsid w:val="0091797A"/>
    <w:rsid w:val="00920261"/>
    <w:rsid w:val="009219F1"/>
    <w:rsid w:val="0092333E"/>
    <w:rsid w:val="00931B1B"/>
    <w:rsid w:val="009363F1"/>
    <w:rsid w:val="00954881"/>
    <w:rsid w:val="00955DE4"/>
    <w:rsid w:val="0095760E"/>
    <w:rsid w:val="00957A7B"/>
    <w:rsid w:val="00960EFD"/>
    <w:rsid w:val="00971D24"/>
    <w:rsid w:val="00985B07"/>
    <w:rsid w:val="00993C12"/>
    <w:rsid w:val="009A4E8B"/>
    <w:rsid w:val="009B698E"/>
    <w:rsid w:val="009E3ED1"/>
    <w:rsid w:val="009E5ED4"/>
    <w:rsid w:val="009F23B2"/>
    <w:rsid w:val="00A0331C"/>
    <w:rsid w:val="00A174B9"/>
    <w:rsid w:val="00A26FC3"/>
    <w:rsid w:val="00A31500"/>
    <w:rsid w:val="00A32B24"/>
    <w:rsid w:val="00A35CF4"/>
    <w:rsid w:val="00A625B0"/>
    <w:rsid w:val="00A715AE"/>
    <w:rsid w:val="00A82AAE"/>
    <w:rsid w:val="00AA7A1C"/>
    <w:rsid w:val="00AB1A64"/>
    <w:rsid w:val="00AE7629"/>
    <w:rsid w:val="00AF4D79"/>
    <w:rsid w:val="00B06DF5"/>
    <w:rsid w:val="00B10D9E"/>
    <w:rsid w:val="00B213CB"/>
    <w:rsid w:val="00B351DE"/>
    <w:rsid w:val="00B429E5"/>
    <w:rsid w:val="00B56487"/>
    <w:rsid w:val="00B655B3"/>
    <w:rsid w:val="00B66E87"/>
    <w:rsid w:val="00B808C7"/>
    <w:rsid w:val="00B87772"/>
    <w:rsid w:val="00BD29B1"/>
    <w:rsid w:val="00C02B66"/>
    <w:rsid w:val="00C071E8"/>
    <w:rsid w:val="00C25EA1"/>
    <w:rsid w:val="00C379A0"/>
    <w:rsid w:val="00C37D79"/>
    <w:rsid w:val="00C4153E"/>
    <w:rsid w:val="00C76888"/>
    <w:rsid w:val="00C90D4D"/>
    <w:rsid w:val="00C95394"/>
    <w:rsid w:val="00CD2DDB"/>
    <w:rsid w:val="00CF087C"/>
    <w:rsid w:val="00CF5F91"/>
    <w:rsid w:val="00D14561"/>
    <w:rsid w:val="00D16993"/>
    <w:rsid w:val="00D3466D"/>
    <w:rsid w:val="00D34E76"/>
    <w:rsid w:val="00D433E9"/>
    <w:rsid w:val="00D56301"/>
    <w:rsid w:val="00D60F39"/>
    <w:rsid w:val="00D756A5"/>
    <w:rsid w:val="00D77A30"/>
    <w:rsid w:val="00D94DAF"/>
    <w:rsid w:val="00DB4873"/>
    <w:rsid w:val="00DC203E"/>
    <w:rsid w:val="00DC58AA"/>
    <w:rsid w:val="00DD2EDB"/>
    <w:rsid w:val="00DF6ABC"/>
    <w:rsid w:val="00E0138F"/>
    <w:rsid w:val="00E15603"/>
    <w:rsid w:val="00E15FE4"/>
    <w:rsid w:val="00E16C44"/>
    <w:rsid w:val="00E3715B"/>
    <w:rsid w:val="00E41109"/>
    <w:rsid w:val="00E542C8"/>
    <w:rsid w:val="00E632F3"/>
    <w:rsid w:val="00E82364"/>
    <w:rsid w:val="00E93BA0"/>
    <w:rsid w:val="00EA298C"/>
    <w:rsid w:val="00EC6C1C"/>
    <w:rsid w:val="00ED2132"/>
    <w:rsid w:val="00EF473A"/>
    <w:rsid w:val="00F02D05"/>
    <w:rsid w:val="00F0437D"/>
    <w:rsid w:val="00F11B1C"/>
    <w:rsid w:val="00F81BEB"/>
    <w:rsid w:val="00F83E82"/>
    <w:rsid w:val="00F95C13"/>
    <w:rsid w:val="00FB2F62"/>
    <w:rsid w:val="00FC0DA0"/>
    <w:rsid w:val="00FC7FC4"/>
    <w:rsid w:val="00FD0023"/>
    <w:rsid w:val="00FD5079"/>
    <w:rsid w:val="00FE3610"/>
    <w:rsid w:val="00FE53C5"/>
    <w:rsid w:val="00FF596F"/>
    <w:rsid w:val="0190E036"/>
    <w:rsid w:val="028EAA2B"/>
    <w:rsid w:val="032C5E92"/>
    <w:rsid w:val="043CB396"/>
    <w:rsid w:val="04DA2DFD"/>
    <w:rsid w:val="04DE1EBC"/>
    <w:rsid w:val="0526F8A7"/>
    <w:rsid w:val="06BF9D23"/>
    <w:rsid w:val="0A65BB9E"/>
    <w:rsid w:val="0C9694AE"/>
    <w:rsid w:val="0C98ACC8"/>
    <w:rsid w:val="0E1094CD"/>
    <w:rsid w:val="0F7D7A3E"/>
    <w:rsid w:val="0F867380"/>
    <w:rsid w:val="1101EA22"/>
    <w:rsid w:val="111230EE"/>
    <w:rsid w:val="12AF8367"/>
    <w:rsid w:val="13C8C93C"/>
    <w:rsid w:val="150FBED1"/>
    <w:rsid w:val="15C325B4"/>
    <w:rsid w:val="171D83A3"/>
    <w:rsid w:val="17AA30E8"/>
    <w:rsid w:val="18512DE2"/>
    <w:rsid w:val="18C7F458"/>
    <w:rsid w:val="19F8A812"/>
    <w:rsid w:val="1CEA6041"/>
    <w:rsid w:val="1E280C9F"/>
    <w:rsid w:val="1E6BCC2F"/>
    <w:rsid w:val="1ECA012E"/>
    <w:rsid w:val="1F0E39B7"/>
    <w:rsid w:val="1F70E0EF"/>
    <w:rsid w:val="21086108"/>
    <w:rsid w:val="211E60ED"/>
    <w:rsid w:val="21ACCCD8"/>
    <w:rsid w:val="21C4DD34"/>
    <w:rsid w:val="229C2706"/>
    <w:rsid w:val="232550A8"/>
    <w:rsid w:val="25876EFA"/>
    <w:rsid w:val="2788FAE2"/>
    <w:rsid w:val="29B319E8"/>
    <w:rsid w:val="29CAB660"/>
    <w:rsid w:val="2AD208FD"/>
    <w:rsid w:val="2D6BE4F7"/>
    <w:rsid w:val="2EA384EE"/>
    <w:rsid w:val="315F74D4"/>
    <w:rsid w:val="318010F5"/>
    <w:rsid w:val="31FF0177"/>
    <w:rsid w:val="3381CD5F"/>
    <w:rsid w:val="350ADDF2"/>
    <w:rsid w:val="3609C9D5"/>
    <w:rsid w:val="3AF7273A"/>
    <w:rsid w:val="3F5351AA"/>
    <w:rsid w:val="40DC48A4"/>
    <w:rsid w:val="4216334F"/>
    <w:rsid w:val="45364E2E"/>
    <w:rsid w:val="465CEF6D"/>
    <w:rsid w:val="46F130D1"/>
    <w:rsid w:val="4B998811"/>
    <w:rsid w:val="4BA0C3C3"/>
    <w:rsid w:val="4CE4DC1E"/>
    <w:rsid w:val="51B1C973"/>
    <w:rsid w:val="52D54DCF"/>
    <w:rsid w:val="53812493"/>
    <w:rsid w:val="54832549"/>
    <w:rsid w:val="5540FEA4"/>
    <w:rsid w:val="5551C73C"/>
    <w:rsid w:val="5A8AA667"/>
    <w:rsid w:val="5AFC6A16"/>
    <w:rsid w:val="5C1B05AE"/>
    <w:rsid w:val="5C455E67"/>
    <w:rsid w:val="63EB9269"/>
    <w:rsid w:val="65674F27"/>
    <w:rsid w:val="694C4201"/>
    <w:rsid w:val="6AAE4356"/>
    <w:rsid w:val="6CE86DCD"/>
    <w:rsid w:val="71BAD3E9"/>
    <w:rsid w:val="7221AA20"/>
    <w:rsid w:val="734C5220"/>
    <w:rsid w:val="7404B0E0"/>
    <w:rsid w:val="7592D11C"/>
    <w:rsid w:val="75DF5C08"/>
    <w:rsid w:val="764068C3"/>
    <w:rsid w:val="788DF091"/>
    <w:rsid w:val="78A34AC6"/>
    <w:rsid w:val="790267F1"/>
    <w:rsid w:val="7CC76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BBED3C2"/>
  <w15:chartTrackingRefBased/>
  <w15:docId w15:val="{49D67179-C370-49F2-A31A-7790DF20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iPriority="0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A2B33"/>
    <w:pPr>
      <w:suppressAutoHyphens/>
    </w:pPr>
  </w:style>
  <w:style w:type="character" w:styleId="Policepardfaut" w:default="1">
    <w:name w:val="Default Paragraph Font"/>
    <w:uiPriority w:val="1"/>
    <w:semiHidden/>
    <w:unhideWhenUsed/>
  </w:style>
  <w:style w:type="table" w:styleId="Tableau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ucuneliste" w:default="1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6A2B33"/>
    <w:pPr>
      <w:suppressAutoHyphens/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Contenudecadre" w:customStyle="1">
    <w:name w:val="Contenu de cadre"/>
    <w:basedOn w:val="Normal"/>
    <w:qFormat/>
    <w:rsid w:val="006A2B33"/>
  </w:style>
  <w:style w:type="paragraph" w:styleId="En-tte">
    <w:name w:val="header"/>
    <w:basedOn w:val="Normal"/>
    <w:link w:val="En-tteCar"/>
    <w:uiPriority w:val="99"/>
    <w:unhideWhenUsed/>
    <w:rsid w:val="001218EB"/>
    <w:pPr>
      <w:tabs>
        <w:tab w:val="center" w:pos="4536"/>
        <w:tab w:val="right" w:pos="9072"/>
      </w:tabs>
      <w:spacing w:after="0" w:line="240" w:lineRule="auto"/>
    </w:pPr>
  </w:style>
  <w:style w:type="character" w:styleId="En-tteCar" w:customStyle="1">
    <w:name w:val="En-tête Car"/>
    <w:basedOn w:val="Policepardfaut"/>
    <w:link w:val="En-tte"/>
    <w:uiPriority w:val="99"/>
    <w:rsid w:val="001218EB"/>
  </w:style>
  <w:style w:type="paragraph" w:styleId="Pieddepage">
    <w:name w:val="footer"/>
    <w:basedOn w:val="Normal"/>
    <w:link w:val="PieddepageCar"/>
    <w:uiPriority w:val="99"/>
    <w:unhideWhenUsed/>
    <w:rsid w:val="001218EB"/>
    <w:pPr>
      <w:tabs>
        <w:tab w:val="center" w:pos="4536"/>
        <w:tab w:val="right" w:pos="9072"/>
      </w:tabs>
      <w:spacing w:after="0" w:line="240" w:lineRule="auto"/>
    </w:pPr>
  </w:style>
  <w:style w:type="character" w:styleId="PieddepageCar" w:customStyle="1">
    <w:name w:val="Pied de page Car"/>
    <w:basedOn w:val="Policepardfaut"/>
    <w:link w:val="Pieddepage"/>
    <w:uiPriority w:val="99"/>
    <w:rsid w:val="001218EB"/>
  </w:style>
  <w:style w:type="character" w:styleId="Textedelespacerserv">
    <w:name w:val="Placeholder Text"/>
    <w:basedOn w:val="Policepardfaut"/>
    <w:uiPriority w:val="99"/>
    <w:semiHidden/>
    <w:rsid w:val="00C379A0"/>
    <w:rPr>
      <w:color w:val="808080"/>
    </w:rPr>
  </w:style>
  <w:style w:type="paragraph" w:styleId="Default" w:customStyle="1">
    <w:name w:val="Default"/>
    <w:rsid w:val="00DF6ABC"/>
    <w:pPr>
      <w:autoSpaceDE w:val="0"/>
      <w:autoSpaceDN w:val="0"/>
      <w:adjustRightInd w:val="0"/>
      <w:spacing w:after="0" w:line="240" w:lineRule="auto"/>
    </w:pPr>
    <w:rPr>
      <w:rFonts w:ascii="Trebuchet MS" w:hAnsi="Trebuchet MS" w:eastAsia="Times New Roman" w:cs="Trebuchet MS"/>
      <w:color w:val="000000"/>
      <w:sz w:val="24"/>
      <w:szCs w:val="24"/>
      <w:lang w:eastAsia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D1B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edebullesCar" w:customStyle="1">
    <w:name w:val="Texte de bulles Car"/>
    <w:basedOn w:val="Policepardfaut"/>
    <w:link w:val="Textedebulles"/>
    <w:uiPriority w:val="99"/>
    <w:semiHidden/>
    <w:rsid w:val="006D1B51"/>
    <w:rPr>
      <w:rFonts w:ascii="Segoe UI" w:hAnsi="Segoe UI" w:cs="Segoe UI"/>
      <w:sz w:val="18"/>
      <w:szCs w:val="18"/>
    </w:rPr>
  </w:style>
  <w:style w:type="paragraph" w:styleId="Corpsdetexte3">
    <w:name w:val="Body Text 3"/>
    <w:basedOn w:val="Normal"/>
    <w:link w:val="Corpsdetexte3Car"/>
    <w:rsid w:val="002539E4"/>
    <w:pPr>
      <w:suppressAutoHyphens w:val="0"/>
      <w:spacing w:after="120" w:line="240" w:lineRule="auto"/>
    </w:pPr>
    <w:rPr>
      <w:rFonts w:ascii="Times New Roman" w:hAnsi="Times New Roman" w:eastAsia="Times New Roman" w:cs="Times New Roman"/>
      <w:sz w:val="16"/>
      <w:szCs w:val="16"/>
      <w:lang w:eastAsia="fr-FR"/>
    </w:rPr>
  </w:style>
  <w:style w:type="character" w:styleId="Corpsdetexte3Car" w:customStyle="1">
    <w:name w:val="Corps de texte 3 Car"/>
    <w:basedOn w:val="Policepardfaut"/>
    <w:link w:val="Corpsdetexte3"/>
    <w:rsid w:val="002539E4"/>
    <w:rPr>
      <w:rFonts w:ascii="Times New Roman" w:hAnsi="Times New Roman" w:eastAsia="Times New Roman" w:cs="Times New Roman"/>
      <w:sz w:val="16"/>
      <w:szCs w:val="16"/>
      <w:lang w:eastAsia="fr-FR"/>
    </w:rPr>
  </w:style>
  <w:style w:type="paragraph" w:styleId="Rvision">
    <w:name w:val="Revision"/>
    <w:hidden/>
    <w:uiPriority w:val="99"/>
    <w:semiHidden/>
    <w:rsid w:val="00D60F3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xmlns:thm15="http://schemas.microsoft.com/office/thememl/2012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3B727DDD83E1408F18FD0EC6505723" ma:contentTypeVersion="15" ma:contentTypeDescription="Crée un document." ma:contentTypeScope="" ma:versionID="d15f1b6d63902095d848aa162013e934">
  <xsd:schema xmlns:xsd="http://www.w3.org/2001/XMLSchema" xmlns:xs="http://www.w3.org/2001/XMLSchema" xmlns:p="http://schemas.microsoft.com/office/2006/metadata/properties" xmlns:ns2="7535ebde-2448-46dc-bee6-4f00cf7994fc" xmlns:ns3="cf8595c9-3c74-4c58-9f23-6844dceeae81" targetNamespace="http://schemas.microsoft.com/office/2006/metadata/properties" ma:root="true" ma:fieldsID="477e4d7a9a34da7abd987657220e2d6a" ns2:_="" ns3:_="">
    <xsd:import namespace="7535ebde-2448-46dc-bee6-4f00cf7994fc"/>
    <xsd:import namespace="cf8595c9-3c74-4c58-9f23-6844dceeae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35ebde-2448-46dc-bee6-4f00cf7994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alises d’images" ma:readOnly="false" ma:fieldId="{5cf76f15-5ced-4ddc-b409-7134ff3c332f}" ma:taxonomyMulti="true" ma:sspId="b867a78c-48b8-4df0-bf1c-04f713128f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8595c9-3c74-4c58-9f23-6844dceeae8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7f1c0b6-bbba-40ad-9f54-bcce4ba94999}" ma:internalName="TaxCatchAll" ma:showField="CatchAllData" ma:web="cf8595c9-3c74-4c58-9f23-6844dceeae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f8595c9-3c74-4c58-9f23-6844dceeae81" xsi:nil="true"/>
    <lcf76f155ced4ddcb4097134ff3c332f xmlns="7535ebde-2448-46dc-bee6-4f00cf7994f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D40E6B-F28D-4D61-BE15-DF508D28B2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5B0A91-D8C9-44A0-8EE0-75E82B0AF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35ebde-2448-46dc-bee6-4f00cf7994fc"/>
    <ds:schemaRef ds:uri="cf8595c9-3c74-4c58-9f23-6844dceeae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605484-DE22-4640-B83C-D9533092E805}">
  <ds:schemaRefs>
    <ds:schemaRef ds:uri="http://purl.org/dc/elements/1.1/"/>
    <ds:schemaRef ds:uri="7535ebde-2448-46dc-bee6-4f00cf7994fc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cf8595c9-3c74-4c58-9f23-6844dceeae81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2A9FF724-DC2B-4116-A7D6-0A0DB72D82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E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UNOT Christophe</dc:creator>
  <keywords/>
  <dc:description/>
  <lastModifiedBy>Anne-Sophie Rössler</lastModifiedBy>
  <revision>37</revision>
  <dcterms:created xsi:type="dcterms:W3CDTF">2024-03-28T06:16:00.0000000Z</dcterms:created>
  <dcterms:modified xsi:type="dcterms:W3CDTF">2025-12-16T16:15:01.702888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3B727DDD83E1408F18FD0EC6505723</vt:lpwstr>
  </property>
  <property fmtid="{D5CDD505-2E9C-101B-9397-08002B2CF9AE}" pid="3" name="MediaServiceImageTags">
    <vt:lpwstr/>
  </property>
  <property fmtid="{D5CDD505-2E9C-101B-9397-08002B2CF9AE}" pid="4" name="GrammarlyDocumentId">
    <vt:lpwstr>1d1911946fa0d8183ca3924a0f76c67d25bb6a39b87b8317e14a91613a5c5a62</vt:lpwstr>
  </property>
</Properties>
</file>